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E59F54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C1E38D3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3E76D24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6F6E4057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3A7332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70634300" w14:textId="77777777" w:rsidR="009A4387" w:rsidRPr="003228BB" w:rsidRDefault="003228BB" w:rsidP="00C365A3">
      <w:pPr>
        <w:rPr>
          <w:rFonts w:ascii="Calibri" w:hAnsi="Calibri" w:cs="Calibri"/>
          <w:sz w:val="56"/>
          <w:szCs w:val="56"/>
        </w:rPr>
      </w:pPr>
      <w:r w:rsidRPr="003228BB">
        <w:rPr>
          <w:rFonts w:ascii="Calibri" w:hAnsi="Calibri" w:cs="Calibri"/>
          <w:sz w:val="56"/>
          <w:szCs w:val="56"/>
        </w:rPr>
        <w:t>Téma projektu</w:t>
      </w:r>
    </w:p>
    <w:p w14:paraId="2B0E485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DFB113E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03D1623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12B1F15D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F85294B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428DF80A" w14:textId="77777777" w:rsidR="003228BB" w:rsidRPr="003228BB" w:rsidRDefault="003228BB" w:rsidP="003228BB">
      <w:pPr>
        <w:jc w:val="right"/>
        <w:rPr>
          <w:rFonts w:ascii="Calibri" w:hAnsi="Calibri" w:cs="Calibri"/>
          <w:sz w:val="56"/>
          <w:szCs w:val="56"/>
        </w:rPr>
      </w:pPr>
    </w:p>
    <w:p w14:paraId="5B7170A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Auto</w:t>
      </w:r>
      <w:r w:rsidR="00670D69">
        <w:rPr>
          <w:rFonts w:ascii="Calibri" w:hAnsi="Calibri" w:cs="Calibri"/>
          <w:sz w:val="32"/>
          <w:szCs w:val="32"/>
        </w:rPr>
        <w:t>ři</w:t>
      </w:r>
      <w:r w:rsidRPr="003228BB">
        <w:rPr>
          <w:rFonts w:ascii="Calibri" w:hAnsi="Calibri" w:cs="Calibri"/>
          <w:sz w:val="32"/>
          <w:szCs w:val="32"/>
        </w:rPr>
        <w:t xml:space="preserve"> (jméno, email)</w:t>
      </w:r>
    </w:p>
    <w:p w14:paraId="29FB62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2BED6D15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E7E88B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6750606C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8FFE0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5C122B5D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4016652E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363459BF" w14:textId="77777777" w:rsidR="003228BB" w:rsidRPr="003228BB" w:rsidRDefault="003228BB" w:rsidP="003228BB">
      <w:pPr>
        <w:rPr>
          <w:rFonts w:ascii="Calibri" w:hAnsi="Calibri" w:cs="Calibri"/>
          <w:sz w:val="32"/>
          <w:szCs w:val="32"/>
        </w:rPr>
      </w:pPr>
    </w:p>
    <w:p w14:paraId="1163CB88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</w:p>
    <w:p w14:paraId="3C83DD66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>Verze dokumentu:</w:t>
      </w:r>
    </w:p>
    <w:p w14:paraId="29D1665A" w14:textId="77777777" w:rsidR="003228BB" w:rsidRPr="003228BB" w:rsidRDefault="003228BB" w:rsidP="003228BB">
      <w:pPr>
        <w:ind w:left="3540" w:firstLine="708"/>
        <w:rPr>
          <w:rFonts w:ascii="Calibri" w:hAnsi="Calibri" w:cs="Calibri"/>
          <w:sz w:val="32"/>
          <w:szCs w:val="32"/>
        </w:rPr>
      </w:pPr>
      <w:r w:rsidRPr="003228BB">
        <w:rPr>
          <w:rFonts w:ascii="Calibri" w:hAnsi="Calibri" w:cs="Calibri"/>
          <w:sz w:val="32"/>
          <w:szCs w:val="32"/>
        </w:rPr>
        <w:t xml:space="preserve">Datum poslední změny: </w:t>
      </w:r>
    </w:p>
    <w:p w14:paraId="61504B6F" w14:textId="77777777" w:rsidR="006B760C" w:rsidRDefault="003228BB">
      <w:pPr>
        <w:rPr>
          <w:rFonts w:ascii="Calibri" w:hAnsi="Calibri" w:cs="Calibri"/>
          <w:sz w:val="32"/>
          <w:szCs w:val="32"/>
        </w:rPr>
        <w:sectPr w:rsidR="006B760C" w:rsidSect="00F87517">
          <w:footerReference w:type="even" r:id="rId8"/>
          <w:footerReference w:type="default" r:id="rId9"/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  <w:r w:rsidRPr="003228BB">
        <w:rPr>
          <w:rFonts w:ascii="Calibri" w:hAnsi="Calibri" w:cs="Calibri"/>
          <w:sz w:val="32"/>
          <w:szCs w:val="32"/>
        </w:rPr>
        <w:br w:type="page"/>
      </w:r>
    </w:p>
    <w:p w14:paraId="606AB8C4" w14:textId="77777777" w:rsidR="003228BB" w:rsidRPr="003228BB" w:rsidRDefault="003228BB" w:rsidP="006B760C">
      <w:pPr>
        <w:pStyle w:val="NadpisBezObsahu"/>
      </w:pPr>
      <w:r w:rsidRPr="003228BB">
        <w:lastRenderedPageBreak/>
        <w:t>Historie verzí</w:t>
      </w:r>
      <w:r w:rsidR="00C365A3">
        <w:t xml:space="preserve"> (Postup práce)</w:t>
      </w:r>
    </w:p>
    <w:p w14:paraId="793F1011" w14:textId="77777777" w:rsidR="003228BB" w:rsidRPr="003228BB" w:rsidRDefault="003228BB" w:rsidP="003228BB">
      <w:pPr>
        <w:rPr>
          <w:rFonts w:ascii="Calibri" w:hAnsi="Calibri" w:cs="Calibri"/>
        </w:rPr>
      </w:pPr>
    </w:p>
    <w:tbl>
      <w:tblPr>
        <w:tblStyle w:val="Tabulkasmkou4zvraznn1"/>
        <w:tblW w:w="5000" w:type="pct"/>
        <w:tblLook w:val="04A0" w:firstRow="1" w:lastRow="0" w:firstColumn="1" w:lastColumn="0" w:noHBand="0" w:noVBand="1"/>
      </w:tblPr>
      <w:tblGrid>
        <w:gridCol w:w="1555"/>
        <w:gridCol w:w="2268"/>
        <w:gridCol w:w="2083"/>
        <w:gridCol w:w="3150"/>
      </w:tblGrid>
      <w:tr w:rsidR="003228BB" w14:paraId="23D7BA9C" w14:textId="77777777" w:rsidTr="003228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58465A" w14:textId="77777777" w:rsidR="003228BB" w:rsidRDefault="003228BB" w:rsidP="003228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Verze</w:t>
            </w:r>
          </w:p>
        </w:tc>
        <w:tc>
          <w:tcPr>
            <w:tcW w:w="1252" w:type="pct"/>
            <w:vAlign w:val="center"/>
          </w:tcPr>
          <w:p w14:paraId="6C8FAD01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atum</w:t>
            </w:r>
          </w:p>
        </w:tc>
        <w:tc>
          <w:tcPr>
            <w:tcW w:w="1150" w:type="pct"/>
            <w:vAlign w:val="center"/>
          </w:tcPr>
          <w:p w14:paraId="5EECF60C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Popis změny</w:t>
            </w:r>
          </w:p>
        </w:tc>
        <w:tc>
          <w:tcPr>
            <w:tcW w:w="0" w:type="auto"/>
            <w:vAlign w:val="center"/>
          </w:tcPr>
          <w:p w14:paraId="43A81FC6" w14:textId="77777777" w:rsidR="003228BB" w:rsidRDefault="003228BB" w:rsidP="003228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Doba realizace (člověkohodiny)</w:t>
            </w:r>
          </w:p>
        </w:tc>
      </w:tr>
      <w:tr w:rsidR="003228BB" w14:paraId="0AF81A12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261EB7AF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03797338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6545D91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43A779CA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690D565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6B0CD64A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6685C619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350D989B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65A43EE2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55283C5C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3FB72E10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716EF473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8A4DB69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778219E4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01C3FCBD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03A06B12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3C383641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5386359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EC334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4101B234" w14:textId="77777777" w:rsidTr="003228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56C38745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26294D25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19813E37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0E3C792F" w14:textId="77777777" w:rsidR="003228BB" w:rsidRDefault="003228BB" w:rsidP="003228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  <w:tr w:rsidR="003228BB" w14:paraId="79B6701C" w14:textId="77777777" w:rsidTr="003228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59" w:type="pct"/>
            <w:vAlign w:val="center"/>
          </w:tcPr>
          <w:p w14:paraId="791E3C38" w14:textId="77777777" w:rsidR="003228BB" w:rsidRDefault="003228BB" w:rsidP="003228BB">
            <w:pPr>
              <w:rPr>
                <w:rFonts w:ascii="Calibri" w:hAnsi="Calibri" w:cs="Calibri"/>
              </w:rPr>
            </w:pPr>
          </w:p>
        </w:tc>
        <w:tc>
          <w:tcPr>
            <w:tcW w:w="1252" w:type="pct"/>
            <w:vAlign w:val="center"/>
          </w:tcPr>
          <w:p w14:paraId="17F92D8D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1150" w:type="pct"/>
            <w:vAlign w:val="center"/>
          </w:tcPr>
          <w:p w14:paraId="4D5541C7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  <w:tc>
          <w:tcPr>
            <w:tcW w:w="0" w:type="auto"/>
            <w:vAlign w:val="center"/>
          </w:tcPr>
          <w:p w14:paraId="5AC95B0A" w14:textId="77777777" w:rsidR="003228BB" w:rsidRDefault="003228BB" w:rsidP="003228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</w:rPr>
            </w:pPr>
          </w:p>
        </w:tc>
      </w:tr>
    </w:tbl>
    <w:p w14:paraId="66F7EE70" w14:textId="77777777" w:rsidR="00995068" w:rsidRDefault="00995068" w:rsidP="003228BB">
      <w:pPr>
        <w:rPr>
          <w:rFonts w:ascii="Calibri" w:hAnsi="Calibri" w:cs="Calibri"/>
        </w:rPr>
        <w:sectPr w:rsidR="00995068" w:rsidSect="00F87517">
          <w:pgSz w:w="11900" w:h="16840"/>
          <w:pgMar w:top="1417" w:right="1417" w:bottom="1417" w:left="1417" w:header="708" w:footer="708" w:gutter="0"/>
          <w:pgNumType w:start="1"/>
          <w:cols w:space="708"/>
          <w:titlePg/>
          <w:docGrid w:linePitch="360"/>
        </w:sectPr>
      </w:pPr>
    </w:p>
    <w:p w14:paraId="508319BA" w14:textId="77777777" w:rsidR="00837C04" w:rsidRDefault="00837C04" w:rsidP="003228BB">
      <w:pPr>
        <w:rPr>
          <w:rFonts w:ascii="Calibri" w:hAnsi="Calibri" w:cs="Calibri"/>
        </w:rPr>
      </w:pPr>
    </w:p>
    <w:p w14:paraId="507EC2A5" w14:textId="77777777" w:rsidR="00837C04" w:rsidRDefault="003801CA" w:rsidP="00995068">
      <w:pPr>
        <w:pStyle w:val="NadpisBezObsahu"/>
      </w:pPr>
      <w:r>
        <w:t>Obsah</w:t>
      </w:r>
    </w:p>
    <w:p w14:paraId="29FE181F" w14:textId="77777777" w:rsidR="00504CA7" w:rsidRDefault="006B760C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r>
        <w:fldChar w:fldCharType="begin"/>
      </w:r>
      <w:r>
        <w:instrText xml:space="preserve"> TOC \o "1-3" \h \z \u \t "Nadpis 1;1" </w:instrText>
      </w:r>
      <w:r>
        <w:fldChar w:fldCharType="separate"/>
      </w:r>
      <w:hyperlink w:anchor="_Toc6230008" w:history="1">
        <w:r w:rsidR="00504CA7" w:rsidRPr="006D7B35">
          <w:rPr>
            <w:rStyle w:val="Hypertextovodkaz"/>
            <w:noProof/>
          </w:rPr>
          <w:t>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vo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3F0317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09" w:history="1">
        <w:r w:rsidR="00504CA7" w:rsidRPr="006D7B35">
          <w:rPr>
            <w:rStyle w:val="Hypertextovodkaz"/>
            <w:noProof/>
          </w:rPr>
          <w:t>1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Účel dokumentu a jeho obsah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0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0A71BD2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0" w:history="1">
        <w:r w:rsidR="00504CA7" w:rsidRPr="006D7B35">
          <w:rPr>
            <w:rStyle w:val="Hypertextovodkaz"/>
            <w:noProof/>
          </w:rPr>
          <w:t>1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ro koho je dokument určen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25E2FC7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1" w:history="1">
        <w:r w:rsidR="00504CA7" w:rsidRPr="006D7B35">
          <w:rPr>
            <w:rStyle w:val="Hypertextovodkaz"/>
            <w:noProof/>
          </w:rPr>
          <w:t>1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Východiska řeš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0FFD1FE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2" w:history="1">
        <w:r w:rsidR="00504CA7" w:rsidRPr="006D7B35">
          <w:rPr>
            <w:rStyle w:val="Hypertextovodkaz"/>
            <w:noProof/>
          </w:rPr>
          <w:t>1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řehled navrhovaného systém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7CBDB3BF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3" w:history="1">
        <w:r w:rsidR="00504CA7" w:rsidRPr="006D7B35">
          <w:rPr>
            <w:rStyle w:val="Hypertextovodkaz"/>
            <w:noProof/>
          </w:rPr>
          <w:t>1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ystémová omezen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4</w:t>
        </w:r>
        <w:r w:rsidR="00504CA7">
          <w:rPr>
            <w:noProof/>
            <w:webHidden/>
          </w:rPr>
          <w:fldChar w:fldCharType="end"/>
        </w:r>
      </w:hyperlink>
    </w:p>
    <w:p w14:paraId="14A5B23E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4" w:history="1">
        <w:r w:rsidR="00504CA7" w:rsidRPr="006D7B35">
          <w:rPr>
            <w:rStyle w:val="Hypertextovodkaz"/>
            <w:noProof/>
          </w:rPr>
          <w:t>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analýza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B3BC88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5" w:history="1">
        <w:r w:rsidR="00504CA7" w:rsidRPr="006D7B35">
          <w:rPr>
            <w:rStyle w:val="Hypertextovodkaz"/>
            <w:noProof/>
          </w:rPr>
          <w:t>2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1154763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6" w:history="1">
        <w:r w:rsidR="00504CA7" w:rsidRPr="006D7B35">
          <w:rPr>
            <w:rStyle w:val="Hypertextovodkaz"/>
            <w:noProof/>
          </w:rPr>
          <w:t>2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Nefunkční požadavky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7048CAEA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7" w:history="1">
        <w:r w:rsidR="00504CA7" w:rsidRPr="006D7B35">
          <w:rPr>
            <w:rStyle w:val="Hypertextovodkaz"/>
            <w:noProof/>
          </w:rPr>
          <w:t>2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ktéři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39D5B29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8" w:history="1">
        <w:r w:rsidR="00504CA7" w:rsidRPr="006D7B35">
          <w:rPr>
            <w:rStyle w:val="Hypertextovodkaz"/>
            <w:noProof/>
          </w:rPr>
          <w:t>2.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8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36BEF9F4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19" w:history="1">
        <w:r w:rsidR="00504CA7" w:rsidRPr="006D7B35">
          <w:rPr>
            <w:rStyle w:val="Hypertextovodkaz"/>
            <w:noProof/>
          </w:rPr>
          <w:t>2.5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Specifikace případů užití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19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5</w:t>
        </w:r>
        <w:r w:rsidR="00504CA7">
          <w:rPr>
            <w:noProof/>
            <w:webHidden/>
          </w:rPr>
          <w:fldChar w:fldCharType="end"/>
        </w:r>
      </w:hyperlink>
    </w:p>
    <w:p w14:paraId="5787D91C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0" w:history="1">
        <w:r w:rsidR="00504CA7" w:rsidRPr="006D7B35">
          <w:rPr>
            <w:rStyle w:val="Hypertextovodkaz"/>
            <w:noProof/>
          </w:rPr>
          <w:t>2.6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požadavků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0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6</w:t>
        </w:r>
        <w:r w:rsidR="00504CA7">
          <w:rPr>
            <w:noProof/>
            <w:webHidden/>
          </w:rPr>
          <w:fldChar w:fldCharType="end"/>
        </w:r>
      </w:hyperlink>
    </w:p>
    <w:p w14:paraId="11A0EE5A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1" w:history="1">
        <w:r w:rsidR="00504CA7" w:rsidRPr="006D7B35">
          <w:rPr>
            <w:rStyle w:val="Hypertextovodkaz"/>
            <w:noProof/>
          </w:rPr>
          <w:t>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Architektura systému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1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65E4AABD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2" w:history="1">
        <w:r w:rsidR="00504CA7" w:rsidRPr="006D7B35">
          <w:rPr>
            <w:rStyle w:val="Hypertextovodkaz"/>
            <w:noProof/>
          </w:rPr>
          <w:t>3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Model tříd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2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10770FC5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3" w:history="1">
        <w:r w:rsidR="00504CA7" w:rsidRPr="006D7B35">
          <w:rPr>
            <w:rStyle w:val="Hypertextovodkaz"/>
            <w:noProof/>
          </w:rPr>
          <w:t>3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Datový model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3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2A4BCC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4" w:history="1">
        <w:r w:rsidR="00504CA7" w:rsidRPr="006D7B35">
          <w:rPr>
            <w:rStyle w:val="Hypertextovodkaz"/>
            <w:noProof/>
          </w:rPr>
          <w:t>3.3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Realizace UC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4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7</w:t>
        </w:r>
        <w:r w:rsidR="00504CA7">
          <w:rPr>
            <w:noProof/>
            <w:webHidden/>
          </w:rPr>
          <w:fldChar w:fldCharType="end"/>
        </w:r>
      </w:hyperlink>
    </w:p>
    <w:p w14:paraId="44E9F6D4" w14:textId="77777777" w:rsidR="00504CA7" w:rsidRDefault="00000000">
      <w:pPr>
        <w:pStyle w:val="Obsah1"/>
        <w:tabs>
          <w:tab w:val="left" w:pos="44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5" w:history="1">
        <w:r w:rsidR="00504CA7" w:rsidRPr="006D7B35">
          <w:rPr>
            <w:rStyle w:val="Hypertextovodkaz"/>
            <w:noProof/>
          </w:rPr>
          <w:t>4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navržené aplikace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5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5EAEFE20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6" w:history="1">
        <w:r w:rsidR="00504CA7" w:rsidRPr="006D7B35">
          <w:rPr>
            <w:rStyle w:val="Hypertextovodkaz"/>
            <w:noProof/>
          </w:rPr>
          <w:t>4.1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Uživatelské rozhraní (wireframe) (Alternativa k programování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6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7A580D07" w14:textId="77777777" w:rsidR="00504CA7" w:rsidRDefault="00000000">
      <w:pPr>
        <w:pStyle w:val="Obsah2"/>
        <w:tabs>
          <w:tab w:val="left" w:pos="880"/>
          <w:tab w:val="right" w:leader="dot" w:pos="9056"/>
        </w:tabs>
        <w:rPr>
          <w:rFonts w:eastAsiaTheme="minorEastAsia"/>
          <w:noProof/>
          <w:sz w:val="22"/>
          <w:szCs w:val="22"/>
          <w:lang w:eastAsia="cs-CZ"/>
        </w:rPr>
      </w:pPr>
      <w:hyperlink w:anchor="_Toc6230027" w:history="1">
        <w:r w:rsidR="00504CA7" w:rsidRPr="006D7B35">
          <w:rPr>
            <w:rStyle w:val="Hypertextovodkaz"/>
            <w:noProof/>
          </w:rPr>
          <w:t>4.2.</w:t>
        </w:r>
        <w:r w:rsidR="00504CA7">
          <w:rPr>
            <w:rFonts w:eastAsiaTheme="minorEastAsia"/>
            <w:noProof/>
            <w:sz w:val="22"/>
            <w:szCs w:val="22"/>
            <w:lang w:eastAsia="cs-CZ"/>
          </w:rPr>
          <w:tab/>
        </w:r>
        <w:r w:rsidR="00504CA7" w:rsidRPr="006D7B35">
          <w:rPr>
            <w:rStyle w:val="Hypertextovodkaz"/>
            <w:noProof/>
          </w:rPr>
          <w:t>Popis aplikace (Alternativa k wireframu)</w:t>
        </w:r>
        <w:r w:rsidR="00504CA7">
          <w:rPr>
            <w:noProof/>
            <w:webHidden/>
          </w:rPr>
          <w:tab/>
        </w:r>
        <w:r w:rsidR="00504CA7">
          <w:rPr>
            <w:noProof/>
            <w:webHidden/>
          </w:rPr>
          <w:fldChar w:fldCharType="begin"/>
        </w:r>
        <w:r w:rsidR="00504CA7">
          <w:rPr>
            <w:noProof/>
            <w:webHidden/>
          </w:rPr>
          <w:instrText xml:space="preserve"> PAGEREF _Toc6230027 \h </w:instrText>
        </w:r>
        <w:r w:rsidR="00504CA7">
          <w:rPr>
            <w:noProof/>
            <w:webHidden/>
          </w:rPr>
        </w:r>
        <w:r w:rsidR="00504CA7">
          <w:rPr>
            <w:noProof/>
            <w:webHidden/>
          </w:rPr>
          <w:fldChar w:fldCharType="separate"/>
        </w:r>
        <w:r w:rsidR="00504CA7">
          <w:rPr>
            <w:noProof/>
            <w:webHidden/>
          </w:rPr>
          <w:t>8</w:t>
        </w:r>
        <w:r w:rsidR="00504CA7">
          <w:rPr>
            <w:noProof/>
            <w:webHidden/>
          </w:rPr>
          <w:fldChar w:fldCharType="end"/>
        </w:r>
      </w:hyperlink>
    </w:p>
    <w:p w14:paraId="1EF8CBF7" w14:textId="77777777" w:rsidR="003801CA" w:rsidRPr="003801CA" w:rsidRDefault="006B760C" w:rsidP="003801CA">
      <w:r>
        <w:fldChar w:fldCharType="end"/>
      </w:r>
    </w:p>
    <w:p w14:paraId="49B59779" w14:textId="77777777" w:rsidR="003228BB" w:rsidRDefault="00784F5F" w:rsidP="00784F5F">
      <w:pPr>
        <w:pStyle w:val="Nadpis1"/>
      </w:pPr>
      <w:bookmarkStart w:id="0" w:name="_Toc6230008"/>
      <w:r>
        <w:lastRenderedPageBreak/>
        <w:t>Úvod</w:t>
      </w:r>
      <w:bookmarkEnd w:id="0"/>
    </w:p>
    <w:p w14:paraId="5680E781" w14:textId="77777777" w:rsidR="003757AF" w:rsidRPr="003757AF" w:rsidRDefault="003757AF" w:rsidP="003757AF"/>
    <w:p w14:paraId="2A3E24F1" w14:textId="77777777" w:rsidR="00784F5F" w:rsidRDefault="00784F5F" w:rsidP="00784F5F">
      <w:pPr>
        <w:pStyle w:val="Nadpis2"/>
      </w:pPr>
      <w:bookmarkStart w:id="1" w:name="_Toc6230009"/>
      <w:r>
        <w:t>Účel dokumentu a jeho obsah</w:t>
      </w:r>
      <w:bookmarkEnd w:id="1"/>
    </w:p>
    <w:p w14:paraId="2D1C0CAA" w14:textId="77777777" w:rsidR="00784F5F" w:rsidRPr="00784F5F" w:rsidRDefault="00784F5F" w:rsidP="00784F5F">
      <w:pPr>
        <w:pStyle w:val="Odstavecseseznamem"/>
        <w:numPr>
          <w:ilvl w:val="0"/>
          <w:numId w:val="2"/>
        </w:numPr>
      </w:pPr>
      <w:r>
        <w:t>Uvést proč dokument vzniká, jaká je struktura, stručně obsah kapitol.</w:t>
      </w:r>
    </w:p>
    <w:p w14:paraId="281EAACE" w14:textId="77777777" w:rsidR="00784F5F" w:rsidRDefault="00784F5F" w:rsidP="00784F5F">
      <w:pPr>
        <w:pStyle w:val="Nadpis2"/>
      </w:pPr>
      <w:bookmarkStart w:id="2" w:name="_Toc6230010"/>
      <w:r>
        <w:t>Pro koho je dokument určen</w:t>
      </w:r>
      <w:bookmarkEnd w:id="2"/>
    </w:p>
    <w:p w14:paraId="3B8B5A88" w14:textId="77777777" w:rsidR="00784F5F" w:rsidRDefault="00784F5F" w:rsidP="00784F5F">
      <w:pPr>
        <w:pStyle w:val="Odstavecseseznamem"/>
        <w:numPr>
          <w:ilvl w:val="0"/>
          <w:numId w:val="2"/>
        </w:numPr>
      </w:pPr>
      <w:r>
        <w:t xml:space="preserve">Kdo jsou uživatelé a čtenáři. </w:t>
      </w:r>
    </w:p>
    <w:p w14:paraId="6C1CE7FF" w14:textId="77777777" w:rsidR="00784F5F" w:rsidRDefault="00784F5F" w:rsidP="00784F5F"/>
    <w:p w14:paraId="2BFD249D" w14:textId="77777777" w:rsidR="00607A9D" w:rsidRDefault="00607A9D" w:rsidP="00607A9D">
      <w:pPr>
        <w:pStyle w:val="Nadpis2"/>
      </w:pPr>
      <w:bookmarkStart w:id="3" w:name="_Toc6230011"/>
      <w:r>
        <w:t>Východiska řešení</w:t>
      </w:r>
      <w:bookmarkEnd w:id="3"/>
    </w:p>
    <w:p w14:paraId="297261FE" w14:textId="77777777" w:rsidR="00607A9D" w:rsidRDefault="00607A9D" w:rsidP="00607A9D">
      <w:pPr>
        <w:pStyle w:val="Odstavecseseznamem"/>
        <w:numPr>
          <w:ilvl w:val="0"/>
          <w:numId w:val="3"/>
        </w:numPr>
      </w:pPr>
      <w:r>
        <w:t>Jaká je současná situace ve firmě, výchozí stav řešení a způsob využívání současných řešení.</w:t>
      </w:r>
    </w:p>
    <w:p w14:paraId="242627A4" w14:textId="77777777" w:rsidR="00607A9D" w:rsidRPr="00784F5F" w:rsidRDefault="00607A9D" w:rsidP="00784F5F"/>
    <w:p w14:paraId="66CB744D" w14:textId="77777777" w:rsidR="00784F5F" w:rsidRDefault="00784F5F" w:rsidP="00784F5F">
      <w:pPr>
        <w:pStyle w:val="Nadpis2"/>
      </w:pPr>
      <w:bookmarkStart w:id="4" w:name="_Toc6230012"/>
      <w:r>
        <w:t>Přehled navrhovaného systémů</w:t>
      </w:r>
      <w:bookmarkEnd w:id="4"/>
      <w:r w:rsidR="00A00F1F">
        <w:t xml:space="preserve"> </w:t>
      </w:r>
    </w:p>
    <w:p w14:paraId="263990E1" w14:textId="77777777" w:rsidR="00F24CA9" w:rsidRPr="00F24CA9" w:rsidRDefault="00F24CA9" w:rsidP="00F24CA9">
      <w:pPr>
        <w:pStyle w:val="Odstavecseseznamem"/>
        <w:numPr>
          <w:ilvl w:val="0"/>
          <w:numId w:val="3"/>
        </w:numPr>
      </w:pPr>
      <w:r>
        <w:t>Vložit ZADÁNÍ.</w:t>
      </w:r>
    </w:p>
    <w:p w14:paraId="0977D897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 xml:space="preserve">Popsat účel systém, co systém bude dělat, co dělat nebude. </w:t>
      </w:r>
    </w:p>
    <w:p w14:paraId="55BCCBF5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Popsat přínosy a smysl řešení.</w:t>
      </w:r>
    </w:p>
    <w:p w14:paraId="46E94B33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Je možné přidat kontextový diagram, který začlenění systému (libovolnou formou). Co je okolí systému.</w:t>
      </w:r>
    </w:p>
    <w:p w14:paraId="7EF6AB28" w14:textId="77777777" w:rsidR="00784F5F" w:rsidRDefault="00784F5F" w:rsidP="00784F5F">
      <w:pPr>
        <w:pStyle w:val="Odstavecseseznamem"/>
        <w:numPr>
          <w:ilvl w:val="0"/>
          <w:numId w:val="1"/>
        </w:numPr>
      </w:pPr>
      <w:r>
        <w:t>Cílem je vymezit rozsah systému.</w:t>
      </w:r>
    </w:p>
    <w:p w14:paraId="5811103F" w14:textId="77777777" w:rsidR="00784F5F" w:rsidRDefault="00784F5F" w:rsidP="00784F5F"/>
    <w:p w14:paraId="21A91E53" w14:textId="77777777" w:rsidR="00784F5F" w:rsidRDefault="00784F5F" w:rsidP="00784F5F">
      <w:pPr>
        <w:pStyle w:val="Nadpis2"/>
      </w:pPr>
      <w:bookmarkStart w:id="5" w:name="_Toc6230013"/>
      <w:r>
        <w:t>Systémová omezení</w:t>
      </w:r>
      <w:bookmarkEnd w:id="5"/>
    </w:p>
    <w:p w14:paraId="6FFD1D08" w14:textId="77777777" w:rsidR="00784F5F" w:rsidRDefault="00B14694" w:rsidP="00784F5F">
      <w:pPr>
        <w:pStyle w:val="Odstavecseseznamem"/>
        <w:numPr>
          <w:ilvl w:val="0"/>
          <w:numId w:val="3"/>
        </w:numPr>
      </w:pPr>
      <w:r>
        <w:t xml:space="preserve">Všechny omezení (technická i z problémové domény). Zahrnout vše co může mít vliv na návrh, implementaci i nasazení. </w:t>
      </w:r>
    </w:p>
    <w:p w14:paraId="5C4FB5AA" w14:textId="77777777" w:rsidR="00C9187C" w:rsidRDefault="00C9187C" w:rsidP="00C9187C"/>
    <w:p w14:paraId="78F91B0A" w14:textId="77777777" w:rsidR="00C9187C" w:rsidRDefault="00E96309" w:rsidP="00C9187C">
      <w:pPr>
        <w:pStyle w:val="Nadpis1"/>
      </w:pPr>
      <w:bookmarkStart w:id="6" w:name="_Toc6230014"/>
      <w:r>
        <w:lastRenderedPageBreak/>
        <w:t>Funkční analýza</w:t>
      </w:r>
      <w:bookmarkEnd w:id="6"/>
    </w:p>
    <w:p w14:paraId="078F3823" w14:textId="77777777" w:rsidR="00D56638" w:rsidRDefault="00D56638" w:rsidP="00D56638"/>
    <w:p w14:paraId="1C69409A" w14:textId="77777777" w:rsidR="00D56638" w:rsidRDefault="00D56638" w:rsidP="00D56638">
      <w:pPr>
        <w:pStyle w:val="Nadpis2"/>
      </w:pPr>
      <w:bookmarkStart w:id="7" w:name="_Toc6230015"/>
      <w:r>
        <w:t>Funkční požadavky</w:t>
      </w:r>
      <w:bookmarkEnd w:id="7"/>
    </w:p>
    <w:p w14:paraId="0CE01C0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Požadavky organizovat do balíčků.</w:t>
      </w:r>
    </w:p>
    <w:p w14:paraId="0CA0085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Uvést charakteristiku balíčků.</w:t>
      </w:r>
    </w:p>
    <w:p w14:paraId="726CDC9A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balíčků.</w:t>
      </w:r>
    </w:p>
    <w:p w14:paraId="5557E878" w14:textId="77777777" w:rsidR="002019B5" w:rsidRDefault="002019B5" w:rsidP="002019B5">
      <w:pPr>
        <w:pStyle w:val="Odstavecseseznamem"/>
        <w:numPr>
          <w:ilvl w:val="0"/>
          <w:numId w:val="3"/>
        </w:numPr>
      </w:pPr>
      <w:r>
        <w:t>Diagram požadavků, agregaci pouze tam, kde má význam.</w:t>
      </w:r>
    </w:p>
    <w:p w14:paraId="287E2C6C" w14:textId="77777777" w:rsidR="00E96309" w:rsidRPr="002019B5" w:rsidRDefault="00E96309" w:rsidP="00E96309">
      <w:pPr>
        <w:pStyle w:val="Odstavecseseznamem"/>
      </w:pPr>
    </w:p>
    <w:p w14:paraId="0B7AE322" w14:textId="77777777" w:rsidR="00D56638" w:rsidRDefault="00D56638" w:rsidP="00D56638">
      <w:pPr>
        <w:pStyle w:val="Nadpis2"/>
      </w:pPr>
      <w:bookmarkStart w:id="8" w:name="_Toc6230016"/>
      <w:r>
        <w:t>Nefunkční požadavky</w:t>
      </w:r>
      <w:bookmarkEnd w:id="8"/>
    </w:p>
    <w:p w14:paraId="0468562A" w14:textId="77777777" w:rsidR="002019B5" w:rsidRDefault="002019B5" w:rsidP="002019B5">
      <w:pPr>
        <w:pStyle w:val="Odstavecseseznamem"/>
        <w:numPr>
          <w:ilvl w:val="0"/>
          <w:numId w:val="7"/>
        </w:numPr>
      </w:pPr>
      <w:r>
        <w:t xml:space="preserve">Jedná se o omezení mající vliv na funkční požadavky. Typicky vlastnosti systémů – jak rychle má fungovat, efektivita, jednoduchost, regulatorní požadavky, normy apod. Dále </w:t>
      </w:r>
      <w:r w:rsidR="003801CA">
        <w:t>rozšiřitelnost</w:t>
      </w:r>
      <w:r>
        <w:t xml:space="preserve">, </w:t>
      </w:r>
      <w:r w:rsidR="003801CA">
        <w:t>škálovatelnost.</w:t>
      </w:r>
    </w:p>
    <w:p w14:paraId="31BE2F53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 xml:space="preserve">Systémové nefunkční požadavky – technologie a standardy, operační systém, komerční aplikace nutné pro běh, hardware apod. </w:t>
      </w:r>
    </w:p>
    <w:p w14:paraId="682A411E" w14:textId="77777777" w:rsidR="00C73933" w:rsidRDefault="00C73933" w:rsidP="00C73933">
      <w:pPr>
        <w:pStyle w:val="Odstavecseseznamem"/>
        <w:numPr>
          <w:ilvl w:val="0"/>
          <w:numId w:val="7"/>
        </w:numPr>
      </w:pPr>
      <w:r>
        <w:t>Použitelnost – Jak jednoduché bude systém používat, jaké vzdělání je nutné, zkušenosti.</w:t>
      </w:r>
    </w:p>
    <w:p w14:paraId="3810FE0E" w14:textId="77777777" w:rsidR="004863A9" w:rsidRDefault="004863A9" w:rsidP="004863A9">
      <w:pPr>
        <w:pStyle w:val="Odstavecseseznamem"/>
        <w:numPr>
          <w:ilvl w:val="0"/>
          <w:numId w:val="7"/>
        </w:numPr>
      </w:pPr>
      <w:r>
        <w:t xml:space="preserve">Výkonnostní požadavky </w:t>
      </w:r>
      <w:r w:rsidR="00067D07">
        <w:t>–</w:t>
      </w:r>
      <w:r>
        <w:t xml:space="preserve"> </w:t>
      </w:r>
      <w:r w:rsidR="00067D07">
        <w:t>rychlost (čas pro dokončení činnosti systému), bezpečnost (vztah k možnému poškození vybavení, lidí apod. během užívání).</w:t>
      </w:r>
    </w:p>
    <w:p w14:paraId="7EEF36F9" w14:textId="77777777" w:rsidR="00067D07" w:rsidRDefault="00067D07" w:rsidP="004863A9">
      <w:pPr>
        <w:pStyle w:val="Odstavecseseznamem"/>
        <w:numPr>
          <w:ilvl w:val="0"/>
          <w:numId w:val="7"/>
        </w:numPr>
      </w:pPr>
      <w:r>
        <w:t>Přesnost (kvantifikace dosažené přesností zpracování).</w:t>
      </w:r>
    </w:p>
    <w:p w14:paraId="3A1CF122" w14:textId="77777777" w:rsidR="00067D07" w:rsidRDefault="00183E2D" w:rsidP="004863A9">
      <w:pPr>
        <w:pStyle w:val="Odstavecseseznamem"/>
        <w:numPr>
          <w:ilvl w:val="0"/>
          <w:numId w:val="7"/>
        </w:numPr>
      </w:pPr>
      <w:r>
        <w:t>Dostupnost – čas mezi selháním, čas pro obnovu apod.</w:t>
      </w:r>
    </w:p>
    <w:p w14:paraId="035B76CD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>Předpisy a nařízení – vymezení, co pro navrhovaný systém platí, jaká legislativa jej omezuje apod.</w:t>
      </w:r>
    </w:p>
    <w:p w14:paraId="66E95AF4" w14:textId="77777777" w:rsidR="00183E2D" w:rsidRDefault="00183E2D" w:rsidP="004863A9">
      <w:pPr>
        <w:pStyle w:val="Odstavecseseznamem"/>
        <w:numPr>
          <w:ilvl w:val="0"/>
          <w:numId w:val="7"/>
        </w:numPr>
      </w:pPr>
      <w:r>
        <w:t xml:space="preserve">Požadavky na rozhraní – co je pro činnost systému potřeba. </w:t>
      </w:r>
    </w:p>
    <w:p w14:paraId="21534398" w14:textId="77777777" w:rsidR="00183E2D" w:rsidRPr="002019B5" w:rsidRDefault="00183E2D" w:rsidP="00183E2D"/>
    <w:p w14:paraId="1254E8DA" w14:textId="77777777" w:rsidR="00D56638" w:rsidRDefault="00A3546E" w:rsidP="00D56638">
      <w:pPr>
        <w:pStyle w:val="Nadpis2"/>
      </w:pPr>
      <w:bookmarkStart w:id="9" w:name="_Toc6230017"/>
      <w:r>
        <w:t>Aktéři</w:t>
      </w:r>
      <w:bookmarkEnd w:id="9"/>
    </w:p>
    <w:p w14:paraId="5E75A35F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Diagram aktérů</w:t>
      </w:r>
      <w:r w:rsidR="00A3546E">
        <w:t>.</w:t>
      </w:r>
    </w:p>
    <w:p w14:paraId="62096BD8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Přehled aktérů, snaha o zobecnění aktérů</w:t>
      </w:r>
      <w:r w:rsidR="00A3546E">
        <w:t>.</w:t>
      </w:r>
    </w:p>
    <w:p w14:paraId="1E7B32BC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>Aktérem jsou uživatelské role, externí systémy nebo čas.</w:t>
      </w:r>
    </w:p>
    <w:p w14:paraId="77561409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U vést vždy název a popis – charakteristiku </w:t>
      </w:r>
      <w:r w:rsidR="004D45EC">
        <w:t xml:space="preserve">aktéra a obecnou charakteristiku jeho významu v systému. </w:t>
      </w:r>
    </w:p>
    <w:p w14:paraId="3C4B90E2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řípadná dědičnost bude zachycena i zde. </w:t>
      </w:r>
    </w:p>
    <w:p w14:paraId="3A02126E" w14:textId="77777777" w:rsidR="00D56638" w:rsidRDefault="00D56638" w:rsidP="00D56638">
      <w:pPr>
        <w:pStyle w:val="Odstavecseseznamem"/>
        <w:numPr>
          <w:ilvl w:val="0"/>
          <w:numId w:val="3"/>
        </w:numPr>
      </w:pPr>
      <w:r>
        <w:t xml:space="preserve">Pro aktéry, kteří nepopisují uživatelské role volíme obdélníkovou notaci. </w:t>
      </w:r>
    </w:p>
    <w:p w14:paraId="7C89E81D" w14:textId="77777777" w:rsidR="00A3546E" w:rsidRDefault="00A3546E" w:rsidP="00EA4A08">
      <w:pPr>
        <w:pStyle w:val="Nadpis2"/>
        <w:numPr>
          <w:ilvl w:val="0"/>
          <w:numId w:val="0"/>
        </w:numPr>
        <w:ind w:left="792"/>
      </w:pPr>
    </w:p>
    <w:p w14:paraId="519A9ECA" w14:textId="77777777" w:rsidR="00D56638" w:rsidRDefault="00A3546E" w:rsidP="00A3546E">
      <w:pPr>
        <w:pStyle w:val="Nadpis2"/>
      </w:pPr>
      <w:bookmarkStart w:id="10" w:name="_Toc6230018"/>
      <w:r>
        <w:t>Model případů užití</w:t>
      </w:r>
      <w:bookmarkEnd w:id="10"/>
    </w:p>
    <w:p w14:paraId="33CA87C5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Obsahuje aktéry případy užití.</w:t>
      </w:r>
    </w:p>
    <w:p w14:paraId="7BC768FA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 xml:space="preserve">V UC modelu není zachycena posloupnost činností. </w:t>
      </w:r>
    </w:p>
    <w:p w14:paraId="2C134BE9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rimární aktéři budou v levé horní části modelu.</w:t>
      </w:r>
    </w:p>
    <w:p w14:paraId="7B5404AE" w14:textId="77777777" w:rsidR="004D45EC" w:rsidRDefault="004D45EC" w:rsidP="004D45EC">
      <w:pPr>
        <w:pStyle w:val="Odstavecseseznamem"/>
        <w:numPr>
          <w:ilvl w:val="0"/>
          <w:numId w:val="4"/>
        </w:numPr>
      </w:pPr>
      <w:r>
        <w:t>Případy užití, které jsou vkládány (</w:t>
      </w:r>
      <w:proofErr w:type="spellStart"/>
      <w:r>
        <w:t>inc</w:t>
      </w:r>
      <w:r w:rsidR="00412138">
        <w:t>l</w:t>
      </w:r>
      <w:r>
        <w:t>ude</w:t>
      </w:r>
      <w:proofErr w:type="spellEnd"/>
      <w:r>
        <w:t>) jsou umístěny vpravo od volajícího UC.</w:t>
      </w:r>
    </w:p>
    <w:p w14:paraId="61447BA6" w14:textId="77777777" w:rsidR="004D45EC" w:rsidRDefault="001800D0" w:rsidP="004D45EC">
      <w:pPr>
        <w:pStyle w:val="Odstavecseseznamem"/>
        <w:numPr>
          <w:ilvl w:val="0"/>
          <w:numId w:val="4"/>
        </w:numPr>
      </w:pPr>
      <w:r>
        <w:t>Případy užití, které jsou rozšiřujícím (</w:t>
      </w:r>
      <w:proofErr w:type="spellStart"/>
      <w:r>
        <w:t>extend</w:t>
      </w:r>
      <w:proofErr w:type="spellEnd"/>
      <w:r>
        <w:t>) jsou umístěny pod volajícím UC.</w:t>
      </w:r>
    </w:p>
    <w:p w14:paraId="1B4873A3" w14:textId="77777777" w:rsidR="00952746" w:rsidRDefault="00952746" w:rsidP="00EA4A08">
      <w:pPr>
        <w:pStyle w:val="Nadpis2"/>
        <w:numPr>
          <w:ilvl w:val="0"/>
          <w:numId w:val="0"/>
        </w:numPr>
        <w:ind w:left="792"/>
      </w:pPr>
    </w:p>
    <w:p w14:paraId="4588F002" w14:textId="77777777" w:rsidR="001800D0" w:rsidRDefault="00952746" w:rsidP="00952746">
      <w:pPr>
        <w:pStyle w:val="Nadpis2"/>
      </w:pPr>
      <w:bookmarkStart w:id="11" w:name="_Toc6230019"/>
      <w:r>
        <w:t>Specifikace případů užití</w:t>
      </w:r>
      <w:bookmarkEnd w:id="11"/>
    </w:p>
    <w:p w14:paraId="316C549E" w14:textId="77777777" w:rsidR="00952746" w:rsidRDefault="001F01C3" w:rsidP="001F01C3">
      <w:pPr>
        <w:pStyle w:val="Odstavecseseznamem"/>
        <w:numPr>
          <w:ilvl w:val="0"/>
          <w:numId w:val="5"/>
        </w:numPr>
      </w:pPr>
      <w:r>
        <w:t xml:space="preserve">Scénáře budou psány v MS Word, do EA mohou </w:t>
      </w:r>
      <w:r w:rsidR="00CD5442">
        <w:t xml:space="preserve">být </w:t>
      </w:r>
      <w:r>
        <w:t xml:space="preserve">vkládány. </w:t>
      </w:r>
    </w:p>
    <w:p w14:paraId="23F70DB6" w14:textId="77777777" w:rsidR="001F01C3" w:rsidRDefault="005C360B" w:rsidP="001F01C3">
      <w:pPr>
        <w:pStyle w:val="Odstavecseseznamem"/>
        <w:numPr>
          <w:ilvl w:val="0"/>
          <w:numId w:val="5"/>
        </w:numPr>
      </w:pPr>
      <w:r>
        <w:t xml:space="preserve">Ve scénářích musí být viditelné (tam, kde jsou potřeba) </w:t>
      </w:r>
      <w:r w:rsidR="00412138">
        <w:t>vztahy</w:t>
      </w:r>
      <w:r>
        <w:t xml:space="preserve"> &lt;&lt;</w:t>
      </w:r>
      <w:proofErr w:type="spellStart"/>
      <w:r>
        <w:t>include</w:t>
      </w:r>
      <w:proofErr w:type="spellEnd"/>
      <w:r>
        <w:t>&gt;&gt; a &lt;&lt;</w:t>
      </w:r>
      <w:proofErr w:type="spellStart"/>
      <w:r>
        <w:t>extend</w:t>
      </w:r>
      <w:proofErr w:type="spellEnd"/>
      <w:r>
        <w:t>&gt;&gt;.</w:t>
      </w:r>
    </w:p>
    <w:p w14:paraId="57D5D090" w14:textId="77777777" w:rsidR="00412138" w:rsidRDefault="00CD5442" w:rsidP="001F01C3">
      <w:pPr>
        <w:pStyle w:val="Odstavecseseznamem"/>
        <w:numPr>
          <w:ilvl w:val="0"/>
          <w:numId w:val="5"/>
        </w:numPr>
      </w:pPr>
      <w:r>
        <w:lastRenderedPageBreak/>
        <w:t>ID a</w:t>
      </w:r>
      <w:r w:rsidR="00412138">
        <w:t>lternativní</w:t>
      </w:r>
      <w:r>
        <w:t>ch</w:t>
      </w:r>
      <w:r w:rsidR="00412138">
        <w:t xml:space="preserve"> scénář</w:t>
      </w:r>
      <w:r>
        <w:t>ů</w:t>
      </w:r>
      <w:r w:rsidR="00412138">
        <w:t xml:space="preserve"> se číslují</w:t>
      </w:r>
      <w:r>
        <w:t xml:space="preserve"> s dodatek malých </w:t>
      </w:r>
      <w:r w:rsidR="00707F71">
        <w:t>písmen,</w:t>
      </w:r>
      <w:r>
        <w:t xml:space="preserve"> tj. UC001a, UC002b apod. </w:t>
      </w:r>
      <w:r w:rsidR="00412138">
        <w:t xml:space="preserve">  </w:t>
      </w:r>
    </w:p>
    <w:p w14:paraId="40AF0F29" w14:textId="77777777" w:rsidR="005C360B" w:rsidRDefault="005C360B" w:rsidP="005C360B"/>
    <w:p w14:paraId="16E5727C" w14:textId="77777777" w:rsidR="00CD5442" w:rsidRDefault="00707F71" w:rsidP="00707F71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 w:rsidR="00013F96">
        <w:rPr>
          <w:noProof/>
        </w:rPr>
        <w:t>1</w:t>
      </w:r>
      <w:r w:rsidR="003C2910">
        <w:rPr>
          <w:noProof/>
        </w:rPr>
        <w:fldChar w:fldCharType="end"/>
      </w:r>
      <w:r>
        <w:t xml:space="preserve">: </w:t>
      </w:r>
      <w:r w:rsidR="00013F96">
        <w:t xml:space="preserve">Šablona pro </w:t>
      </w:r>
      <w:r>
        <w:t>primární scénář (hlavní tok)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5C360B" w:rsidRPr="005F6288" w14:paraId="0AF6C865" w14:textId="77777777" w:rsidTr="00123FFE">
        <w:trPr>
          <w:jc w:val="center"/>
        </w:trPr>
        <w:tc>
          <w:tcPr>
            <w:tcW w:w="0" w:type="auto"/>
            <w:gridSpan w:val="3"/>
          </w:tcPr>
          <w:p w14:paraId="7B65C9AC" w14:textId="77777777" w:rsidR="005C360B" w:rsidRPr="005F6288" w:rsidRDefault="005C360B" w:rsidP="00013F96">
            <w:r>
              <w:t>Název</w:t>
            </w:r>
            <w:r w:rsidR="00013F96">
              <w:t>:</w:t>
            </w:r>
          </w:p>
        </w:tc>
      </w:tr>
      <w:tr w:rsidR="005C360B" w:rsidRPr="005F6288" w14:paraId="1A3416BF" w14:textId="77777777" w:rsidTr="00123FFE">
        <w:trPr>
          <w:jc w:val="center"/>
        </w:trPr>
        <w:tc>
          <w:tcPr>
            <w:tcW w:w="0" w:type="auto"/>
            <w:gridSpan w:val="3"/>
          </w:tcPr>
          <w:p w14:paraId="38727660" w14:textId="77777777" w:rsidR="005C360B" w:rsidRPr="005F6288" w:rsidRDefault="005C360B" w:rsidP="005C360B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</w:p>
        </w:tc>
      </w:tr>
      <w:tr w:rsidR="005C360B" w:rsidRPr="005F6288" w14:paraId="78191E6D" w14:textId="77777777" w:rsidTr="00123FFE">
        <w:trPr>
          <w:jc w:val="center"/>
        </w:trPr>
        <w:tc>
          <w:tcPr>
            <w:tcW w:w="0" w:type="auto"/>
            <w:gridSpan w:val="3"/>
          </w:tcPr>
          <w:p w14:paraId="5B595701" w14:textId="77777777" w:rsidR="005C360B" w:rsidRPr="005F6288" w:rsidRDefault="005C360B" w:rsidP="006A7DC0">
            <w:r w:rsidRPr="005F6288">
              <w:t>Charakteristika:</w:t>
            </w:r>
          </w:p>
          <w:p w14:paraId="0D6BB55B" w14:textId="77777777" w:rsidR="005C360B" w:rsidRPr="005F6288" w:rsidRDefault="005C360B" w:rsidP="006A7DC0">
            <w:r w:rsidRPr="005F6288">
              <w:t>Zachycení ukázkového případu užití</w:t>
            </w:r>
          </w:p>
        </w:tc>
      </w:tr>
      <w:tr w:rsidR="005C360B" w:rsidRPr="005F6288" w14:paraId="4A6B4BBF" w14:textId="77777777" w:rsidTr="00123FFE">
        <w:trPr>
          <w:jc w:val="center"/>
        </w:trPr>
        <w:tc>
          <w:tcPr>
            <w:tcW w:w="0" w:type="auto"/>
            <w:gridSpan w:val="3"/>
          </w:tcPr>
          <w:p w14:paraId="76B1288A" w14:textId="77777777" w:rsidR="005C360B" w:rsidRPr="005F6288" w:rsidRDefault="005C360B" w:rsidP="006A7DC0">
            <w:r>
              <w:t>Primární</w:t>
            </w:r>
            <w:r w:rsidRPr="005F6288">
              <w:t xml:space="preserve"> akté</w:t>
            </w:r>
            <w:r>
              <w:t>r</w:t>
            </w:r>
            <w:r w:rsidRPr="005F6288">
              <w:t>:</w:t>
            </w:r>
          </w:p>
          <w:p w14:paraId="056D3A89" w14:textId="77777777" w:rsidR="005C360B" w:rsidRPr="005F6288" w:rsidRDefault="005C360B" w:rsidP="006A7DC0">
            <w:r w:rsidRPr="005F6288">
              <w:t>Aktér A</w:t>
            </w:r>
          </w:p>
        </w:tc>
      </w:tr>
      <w:tr w:rsidR="005C360B" w:rsidRPr="005F6288" w14:paraId="7B95B1C6" w14:textId="77777777" w:rsidTr="00123FFE">
        <w:trPr>
          <w:jc w:val="center"/>
        </w:trPr>
        <w:tc>
          <w:tcPr>
            <w:tcW w:w="0" w:type="auto"/>
            <w:gridSpan w:val="3"/>
          </w:tcPr>
          <w:p w14:paraId="1145BE26" w14:textId="77777777" w:rsidR="005C360B" w:rsidRPr="005F6288" w:rsidRDefault="005C360B" w:rsidP="006A7DC0">
            <w:r w:rsidRPr="005F6288">
              <w:t>Vedlejší aktéři:</w:t>
            </w:r>
          </w:p>
          <w:p w14:paraId="3B9C7087" w14:textId="77777777" w:rsidR="005C360B" w:rsidRPr="005F6288" w:rsidRDefault="005C360B" w:rsidP="006A7DC0">
            <w:r w:rsidRPr="005F6288">
              <w:t>Nejsou</w:t>
            </w:r>
          </w:p>
        </w:tc>
      </w:tr>
      <w:tr w:rsidR="005C360B" w:rsidRPr="005F6288" w14:paraId="572FA02E" w14:textId="77777777" w:rsidTr="00123FFE">
        <w:trPr>
          <w:trHeight w:val="770"/>
          <w:jc w:val="center"/>
        </w:trPr>
        <w:tc>
          <w:tcPr>
            <w:tcW w:w="0" w:type="auto"/>
            <w:gridSpan w:val="3"/>
          </w:tcPr>
          <w:p w14:paraId="38D1E4C1" w14:textId="77777777" w:rsidR="005C360B" w:rsidRPr="005F6288" w:rsidRDefault="005C360B" w:rsidP="006A7DC0">
            <w:r w:rsidRPr="005F6288">
              <w:t>Vstupní podmínky:</w:t>
            </w:r>
          </w:p>
          <w:p w14:paraId="67418246" w14:textId="77777777" w:rsidR="005C360B" w:rsidRPr="005F6288" w:rsidRDefault="005C360B" w:rsidP="00123FFE">
            <w:r w:rsidRPr="005F6288">
              <w:t>Podmínka, která musí být splněna před spuštěním případu užití.</w:t>
            </w:r>
          </w:p>
        </w:tc>
      </w:tr>
      <w:tr w:rsidR="00123FFE" w:rsidRPr="005F6288" w14:paraId="3BCA524D" w14:textId="77777777" w:rsidTr="00123FFE">
        <w:trPr>
          <w:trHeight w:val="690"/>
          <w:jc w:val="center"/>
        </w:trPr>
        <w:tc>
          <w:tcPr>
            <w:tcW w:w="0" w:type="auto"/>
            <w:gridSpan w:val="3"/>
          </w:tcPr>
          <w:p w14:paraId="5920DC00" w14:textId="77777777" w:rsidR="00123FFE" w:rsidRPr="005F6288" w:rsidRDefault="00123FFE" w:rsidP="00123FFE">
            <w:r w:rsidRPr="005F6288">
              <w:t>Výstupní podmínky:</w:t>
            </w:r>
          </w:p>
          <w:p w14:paraId="5CA4DD4A" w14:textId="77777777" w:rsidR="00123FFE" w:rsidRPr="005F6288" w:rsidRDefault="00123FFE" w:rsidP="00123FFE">
            <w:r w:rsidRPr="005F6288">
              <w:t>Podmínka, která musí být splněna po provedení scénáře.</w:t>
            </w:r>
          </w:p>
        </w:tc>
      </w:tr>
      <w:tr w:rsidR="005C360B" w:rsidRPr="005F6288" w14:paraId="0C782045" w14:textId="77777777" w:rsidTr="00123FFE">
        <w:trPr>
          <w:trHeight w:val="291"/>
          <w:jc w:val="center"/>
        </w:trPr>
        <w:tc>
          <w:tcPr>
            <w:tcW w:w="0" w:type="auto"/>
            <w:gridSpan w:val="3"/>
          </w:tcPr>
          <w:p w14:paraId="5BC41575" w14:textId="77777777" w:rsidR="005C360B" w:rsidRPr="005F6288" w:rsidRDefault="005C360B" w:rsidP="005C360B">
            <w:r w:rsidRPr="005F6288">
              <w:t>Hlavní scénář:</w:t>
            </w:r>
          </w:p>
        </w:tc>
      </w:tr>
      <w:tr w:rsidR="005C360B" w:rsidRPr="005F6288" w14:paraId="6D2F0DD8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777AA6B8" w14:textId="77777777" w:rsidR="005C360B" w:rsidRPr="005F6288" w:rsidRDefault="005C360B" w:rsidP="005C360B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375ACEC4" w14:textId="77777777" w:rsidR="005C360B" w:rsidRPr="005F6288" w:rsidRDefault="005C360B" w:rsidP="00123FFE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31BAFAAA" w14:textId="77777777" w:rsidR="005C360B" w:rsidRPr="005F6288" w:rsidRDefault="005C360B" w:rsidP="005C360B">
            <w:pPr>
              <w:jc w:val="both"/>
            </w:pPr>
            <w:r>
              <w:t>Popis</w:t>
            </w:r>
          </w:p>
        </w:tc>
      </w:tr>
      <w:tr w:rsidR="00412138" w:rsidRPr="005F6288" w14:paraId="4CAE4987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32F940" w14:textId="77777777" w:rsidR="00412138" w:rsidRDefault="00412138" w:rsidP="005C360B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5B90E7BC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61170F2E" w14:textId="77777777" w:rsidR="00412138" w:rsidRDefault="00412138" w:rsidP="005C360B">
            <w:pPr>
              <w:jc w:val="both"/>
            </w:pPr>
          </w:p>
        </w:tc>
      </w:tr>
      <w:tr w:rsidR="00412138" w:rsidRPr="005F6288" w14:paraId="49A7B3E4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55479682" w14:textId="77777777" w:rsidR="00412138" w:rsidRDefault="00412138" w:rsidP="005C360B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3665EA98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7EE59C3C" w14:textId="77777777" w:rsidR="00412138" w:rsidRDefault="00412138" w:rsidP="005C360B">
            <w:pPr>
              <w:jc w:val="both"/>
            </w:pPr>
          </w:p>
        </w:tc>
      </w:tr>
      <w:tr w:rsidR="00412138" w:rsidRPr="005F6288" w14:paraId="65D7759B" w14:textId="77777777" w:rsidTr="00412138">
        <w:trPr>
          <w:cantSplit/>
          <w:trHeight w:val="386"/>
          <w:jc w:val="center"/>
        </w:trPr>
        <w:tc>
          <w:tcPr>
            <w:tcW w:w="835" w:type="pct"/>
          </w:tcPr>
          <w:p w14:paraId="41AD02AD" w14:textId="77777777" w:rsidR="00412138" w:rsidRDefault="00412138" w:rsidP="005C360B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254C8050" w14:textId="77777777" w:rsidR="00412138" w:rsidRDefault="00412138" w:rsidP="00123FFE">
            <w:pPr>
              <w:jc w:val="both"/>
            </w:pPr>
          </w:p>
        </w:tc>
        <w:tc>
          <w:tcPr>
            <w:tcW w:w="0" w:type="auto"/>
          </w:tcPr>
          <w:p w14:paraId="02E35243" w14:textId="77777777" w:rsidR="00412138" w:rsidRDefault="00412138" w:rsidP="005C360B">
            <w:pPr>
              <w:jc w:val="both"/>
            </w:pPr>
          </w:p>
        </w:tc>
      </w:tr>
      <w:tr w:rsidR="005C360B" w:rsidRPr="005F6288" w14:paraId="286C108C" w14:textId="77777777" w:rsidTr="00412138">
        <w:trPr>
          <w:jc w:val="center"/>
        </w:trPr>
        <w:tc>
          <w:tcPr>
            <w:tcW w:w="0" w:type="auto"/>
            <w:gridSpan w:val="3"/>
          </w:tcPr>
          <w:p w14:paraId="15C7AE07" w14:textId="77777777" w:rsidR="005C360B" w:rsidRPr="005F6288" w:rsidRDefault="005C360B" w:rsidP="006A7DC0"/>
        </w:tc>
      </w:tr>
      <w:tr w:rsidR="005C360B" w:rsidRPr="005F6288" w14:paraId="0A22D97B" w14:textId="77777777" w:rsidTr="00412138">
        <w:trPr>
          <w:jc w:val="center"/>
        </w:trPr>
        <w:tc>
          <w:tcPr>
            <w:tcW w:w="0" w:type="auto"/>
            <w:gridSpan w:val="3"/>
          </w:tcPr>
          <w:p w14:paraId="54C381B5" w14:textId="77777777" w:rsidR="005C360B" w:rsidRPr="005F6288" w:rsidRDefault="00412138" w:rsidP="006A7DC0">
            <w:r>
              <w:t xml:space="preserve">Alternativní </w:t>
            </w:r>
            <w:r w:rsidR="005C360B" w:rsidRPr="005F6288">
              <w:t>scénáře:</w:t>
            </w:r>
          </w:p>
          <w:p w14:paraId="6B53D518" w14:textId="77777777" w:rsidR="005C360B" w:rsidRPr="005F6288" w:rsidRDefault="00013F96" w:rsidP="006A7DC0">
            <w:r>
              <w:t>UC001a – Alternativní scénář</w:t>
            </w:r>
            <w:r w:rsidR="005C360B" w:rsidRPr="005F6288">
              <w:t xml:space="preserve"> </w:t>
            </w:r>
          </w:p>
        </w:tc>
      </w:tr>
    </w:tbl>
    <w:p w14:paraId="75FDFC8D" w14:textId="77777777" w:rsidR="005C360B" w:rsidRPr="00952746" w:rsidRDefault="005C360B" w:rsidP="005C360B"/>
    <w:p w14:paraId="2BCEA842" w14:textId="77777777" w:rsidR="00A3546E" w:rsidRDefault="00013F96" w:rsidP="00013F96">
      <w:pPr>
        <w:pStyle w:val="Titulek"/>
        <w:jc w:val="center"/>
      </w:pPr>
      <w:r>
        <w:t xml:space="preserve">Tabulka </w:t>
      </w:r>
      <w:r w:rsidR="003C2910">
        <w:rPr>
          <w:noProof/>
        </w:rPr>
        <w:fldChar w:fldCharType="begin"/>
      </w:r>
      <w:r w:rsidR="003C2910">
        <w:rPr>
          <w:noProof/>
        </w:rPr>
        <w:instrText xml:space="preserve"> SEQ Tabulka \* ARABIC </w:instrText>
      </w:r>
      <w:r w:rsidR="003C2910">
        <w:rPr>
          <w:noProof/>
        </w:rPr>
        <w:fldChar w:fldCharType="separate"/>
      </w:r>
      <w:r>
        <w:rPr>
          <w:noProof/>
        </w:rPr>
        <w:t>2</w:t>
      </w:r>
      <w:r w:rsidR="003C2910">
        <w:rPr>
          <w:noProof/>
        </w:rPr>
        <w:fldChar w:fldCharType="end"/>
      </w:r>
      <w:r>
        <w:t>: Šablona pro alternativní scénáře</w:t>
      </w:r>
    </w:p>
    <w:tbl>
      <w:tblPr>
        <w:tblStyle w:val="Mkatabulky"/>
        <w:tblW w:w="4750" w:type="pct"/>
        <w:jc w:val="center"/>
        <w:tblLook w:val="04A0" w:firstRow="1" w:lastRow="0" w:firstColumn="1" w:lastColumn="0" w:noHBand="0" w:noVBand="1"/>
      </w:tblPr>
      <w:tblGrid>
        <w:gridCol w:w="1437"/>
        <w:gridCol w:w="1545"/>
        <w:gridCol w:w="5621"/>
      </w:tblGrid>
      <w:tr w:rsidR="00013F96" w:rsidRPr="005F6288" w14:paraId="1D8265BE" w14:textId="77777777" w:rsidTr="006A7DC0">
        <w:trPr>
          <w:jc w:val="center"/>
        </w:trPr>
        <w:tc>
          <w:tcPr>
            <w:tcW w:w="0" w:type="auto"/>
            <w:gridSpan w:val="3"/>
          </w:tcPr>
          <w:p w14:paraId="3219A958" w14:textId="77777777" w:rsidR="00013F96" w:rsidRPr="005F6288" w:rsidRDefault="00956954" w:rsidP="00013F96">
            <w:r>
              <w:t>Název – Alternativní</w:t>
            </w:r>
            <w:r w:rsidR="00013F96">
              <w:t xml:space="preserve"> scénář:</w:t>
            </w:r>
          </w:p>
        </w:tc>
      </w:tr>
      <w:tr w:rsidR="00013F96" w:rsidRPr="005F6288" w14:paraId="653553A1" w14:textId="77777777" w:rsidTr="006A7DC0">
        <w:trPr>
          <w:jc w:val="center"/>
        </w:trPr>
        <w:tc>
          <w:tcPr>
            <w:tcW w:w="0" w:type="auto"/>
            <w:gridSpan w:val="3"/>
          </w:tcPr>
          <w:p w14:paraId="2E85FC85" w14:textId="77777777" w:rsidR="00013F96" w:rsidRPr="005F6288" w:rsidRDefault="00013F96" w:rsidP="006A7DC0">
            <w:r>
              <w:t>ID</w:t>
            </w:r>
            <w:r w:rsidRPr="005F6288">
              <w:t>:</w:t>
            </w:r>
            <w:r>
              <w:t xml:space="preserve"> </w:t>
            </w:r>
            <w:r w:rsidRPr="005F6288">
              <w:t>UC</w:t>
            </w:r>
            <w:r>
              <w:t>00</w:t>
            </w:r>
            <w:r w:rsidRPr="005F6288">
              <w:t>1</w:t>
            </w:r>
            <w:r>
              <w:t>a</w:t>
            </w:r>
          </w:p>
        </w:tc>
      </w:tr>
      <w:tr w:rsidR="00013F96" w:rsidRPr="005F6288" w14:paraId="1FD8EEF7" w14:textId="77777777" w:rsidTr="006A7DC0">
        <w:trPr>
          <w:jc w:val="center"/>
        </w:trPr>
        <w:tc>
          <w:tcPr>
            <w:tcW w:w="0" w:type="auto"/>
            <w:gridSpan w:val="3"/>
          </w:tcPr>
          <w:p w14:paraId="49D6351C" w14:textId="77777777" w:rsidR="00013F96" w:rsidRPr="005F6288" w:rsidRDefault="00013F96" w:rsidP="006A7DC0">
            <w:r w:rsidRPr="005F6288">
              <w:t>Charakteristika:</w:t>
            </w:r>
          </w:p>
          <w:p w14:paraId="39C0430C" w14:textId="77777777" w:rsidR="00013F96" w:rsidRPr="005F6288" w:rsidRDefault="00013F96" w:rsidP="006A7DC0">
            <w:r w:rsidRPr="005F6288">
              <w:t xml:space="preserve">Zachycení </w:t>
            </w:r>
            <w:r>
              <w:t>alternativního toku</w:t>
            </w:r>
            <w:r w:rsidRPr="005F6288">
              <w:t xml:space="preserve"> případu užití</w:t>
            </w:r>
          </w:p>
        </w:tc>
      </w:tr>
      <w:tr w:rsidR="00013F96" w:rsidRPr="005F6288" w14:paraId="19EC69B2" w14:textId="77777777" w:rsidTr="006A7DC0">
        <w:trPr>
          <w:trHeight w:val="291"/>
          <w:jc w:val="center"/>
        </w:trPr>
        <w:tc>
          <w:tcPr>
            <w:tcW w:w="0" w:type="auto"/>
            <w:gridSpan w:val="3"/>
          </w:tcPr>
          <w:p w14:paraId="605437C5" w14:textId="77777777" w:rsidR="00013F96" w:rsidRPr="005F6288" w:rsidRDefault="00013F96" w:rsidP="006A7DC0">
            <w:r>
              <w:t xml:space="preserve">Alternativní </w:t>
            </w:r>
            <w:r w:rsidRPr="005F6288">
              <w:t>scénář:</w:t>
            </w:r>
          </w:p>
        </w:tc>
      </w:tr>
      <w:tr w:rsidR="00013F96" w:rsidRPr="005F6288" w14:paraId="6BD594E0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1D9F7F13" w14:textId="77777777" w:rsidR="00013F96" w:rsidRPr="005F6288" w:rsidRDefault="00013F96" w:rsidP="006A7DC0">
            <w:pPr>
              <w:jc w:val="both"/>
            </w:pPr>
            <w:r>
              <w:t>Krok</w:t>
            </w:r>
          </w:p>
        </w:tc>
        <w:tc>
          <w:tcPr>
            <w:tcW w:w="898" w:type="pct"/>
          </w:tcPr>
          <w:p w14:paraId="0ADAB23B" w14:textId="77777777" w:rsidR="00013F96" w:rsidRPr="005F6288" w:rsidRDefault="00013F96" w:rsidP="006A7DC0">
            <w:pPr>
              <w:jc w:val="both"/>
            </w:pPr>
            <w:r>
              <w:t>Aktér/Systém</w:t>
            </w:r>
          </w:p>
        </w:tc>
        <w:tc>
          <w:tcPr>
            <w:tcW w:w="0" w:type="auto"/>
          </w:tcPr>
          <w:p w14:paraId="02F42900" w14:textId="77777777" w:rsidR="00013F96" w:rsidRPr="005F6288" w:rsidRDefault="00013F96" w:rsidP="006A7DC0">
            <w:pPr>
              <w:jc w:val="both"/>
            </w:pPr>
            <w:r>
              <w:t>Popis</w:t>
            </w:r>
          </w:p>
        </w:tc>
      </w:tr>
      <w:tr w:rsidR="00013F96" w:rsidRPr="005F6288" w14:paraId="44E0C4C8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BBD5833" w14:textId="77777777" w:rsidR="00013F96" w:rsidRDefault="00013F96" w:rsidP="006A7DC0">
            <w:pPr>
              <w:jc w:val="both"/>
            </w:pPr>
            <w:r>
              <w:t>1</w:t>
            </w:r>
          </w:p>
        </w:tc>
        <w:tc>
          <w:tcPr>
            <w:tcW w:w="898" w:type="pct"/>
          </w:tcPr>
          <w:p w14:paraId="29ED92FE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1A2CD47F" w14:textId="77777777" w:rsidR="00013F96" w:rsidRDefault="00013F96" w:rsidP="006A7DC0">
            <w:pPr>
              <w:jc w:val="both"/>
            </w:pPr>
          </w:p>
        </w:tc>
      </w:tr>
      <w:tr w:rsidR="00013F96" w:rsidRPr="005F6288" w14:paraId="0C68B514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7DEA12C8" w14:textId="77777777" w:rsidR="00013F96" w:rsidRDefault="00013F96" w:rsidP="006A7DC0">
            <w:pPr>
              <w:jc w:val="both"/>
            </w:pPr>
            <w:r>
              <w:t>2</w:t>
            </w:r>
          </w:p>
        </w:tc>
        <w:tc>
          <w:tcPr>
            <w:tcW w:w="898" w:type="pct"/>
          </w:tcPr>
          <w:p w14:paraId="17DF729A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23C3FCE" w14:textId="77777777" w:rsidR="00013F96" w:rsidRDefault="00013F96" w:rsidP="006A7DC0">
            <w:pPr>
              <w:jc w:val="both"/>
            </w:pPr>
          </w:p>
        </w:tc>
      </w:tr>
      <w:tr w:rsidR="00013F96" w:rsidRPr="005F6288" w14:paraId="2A13D46F" w14:textId="77777777" w:rsidTr="006A7DC0">
        <w:trPr>
          <w:cantSplit/>
          <w:trHeight w:val="386"/>
          <w:jc w:val="center"/>
        </w:trPr>
        <w:tc>
          <w:tcPr>
            <w:tcW w:w="835" w:type="pct"/>
          </w:tcPr>
          <w:p w14:paraId="27F781D4" w14:textId="77777777" w:rsidR="00013F96" w:rsidRDefault="00013F96" w:rsidP="006A7DC0">
            <w:pPr>
              <w:jc w:val="both"/>
            </w:pPr>
            <w:r>
              <w:t>3</w:t>
            </w:r>
          </w:p>
        </w:tc>
        <w:tc>
          <w:tcPr>
            <w:tcW w:w="898" w:type="pct"/>
          </w:tcPr>
          <w:p w14:paraId="5D3C7961" w14:textId="77777777" w:rsidR="00013F96" w:rsidRDefault="00013F96" w:rsidP="006A7DC0">
            <w:pPr>
              <w:jc w:val="both"/>
            </w:pPr>
          </w:p>
        </w:tc>
        <w:tc>
          <w:tcPr>
            <w:tcW w:w="0" w:type="auto"/>
          </w:tcPr>
          <w:p w14:paraId="7409767F" w14:textId="77777777" w:rsidR="00013F96" w:rsidRDefault="00013F96" w:rsidP="006A7DC0">
            <w:pPr>
              <w:jc w:val="both"/>
            </w:pPr>
          </w:p>
        </w:tc>
      </w:tr>
      <w:tr w:rsidR="00013F96" w:rsidRPr="005F6288" w14:paraId="2AAEC651" w14:textId="77777777" w:rsidTr="006A7DC0">
        <w:trPr>
          <w:jc w:val="center"/>
        </w:trPr>
        <w:tc>
          <w:tcPr>
            <w:tcW w:w="0" w:type="auto"/>
            <w:gridSpan w:val="3"/>
          </w:tcPr>
          <w:p w14:paraId="55C9682F" w14:textId="77777777" w:rsidR="00013F96" w:rsidRPr="005F6288" w:rsidRDefault="00013F96" w:rsidP="006A7DC0"/>
        </w:tc>
      </w:tr>
    </w:tbl>
    <w:p w14:paraId="0DFAD2D7" w14:textId="77777777" w:rsidR="001860EE" w:rsidRDefault="001860EE" w:rsidP="001860EE">
      <w:pPr>
        <w:pStyle w:val="Nadpis2"/>
      </w:pPr>
      <w:bookmarkStart w:id="12" w:name="_Toc6230020"/>
      <w:r>
        <w:t>Realizace požadavků</w:t>
      </w:r>
      <w:bookmarkEnd w:id="12"/>
    </w:p>
    <w:p w14:paraId="6A774B88" w14:textId="77777777" w:rsidR="001860EE" w:rsidRDefault="001C0FFE" w:rsidP="001860EE">
      <w:pPr>
        <w:pStyle w:val="Odstavecseseznamem"/>
        <w:numPr>
          <w:ilvl w:val="0"/>
          <w:numId w:val="16"/>
        </w:numPr>
      </w:pPr>
      <w:r>
        <w:t>Přehled,</w:t>
      </w:r>
      <w:r w:rsidR="001860EE">
        <w:t xml:space="preserve"> jak jsou požadavky pokryty případy užití</w:t>
      </w:r>
      <w:r>
        <w:t>.</w:t>
      </w:r>
    </w:p>
    <w:p w14:paraId="7D99A0E8" w14:textId="77777777" w:rsidR="001C0FFE" w:rsidRDefault="001C0FFE" w:rsidP="001860EE">
      <w:pPr>
        <w:pStyle w:val="Odstavecseseznamem"/>
        <w:numPr>
          <w:ilvl w:val="0"/>
          <w:numId w:val="16"/>
        </w:numPr>
      </w:pPr>
      <w:r>
        <w:t>Diagram z EA pro jednotlivé balíčky požadavků.</w:t>
      </w:r>
    </w:p>
    <w:p w14:paraId="09BED1D4" w14:textId="77777777" w:rsidR="001C0FFE" w:rsidRPr="001860EE" w:rsidRDefault="001C0FFE" w:rsidP="001860EE">
      <w:pPr>
        <w:pStyle w:val="Odstavecseseznamem"/>
        <w:numPr>
          <w:ilvl w:val="0"/>
          <w:numId w:val="16"/>
        </w:numPr>
      </w:pPr>
      <w:r>
        <w:t xml:space="preserve">Slovní popis. </w:t>
      </w:r>
    </w:p>
    <w:p w14:paraId="78847B11" w14:textId="77777777" w:rsidR="00013F96" w:rsidRDefault="0062616B" w:rsidP="0062616B">
      <w:pPr>
        <w:pStyle w:val="Nadpis1"/>
      </w:pPr>
      <w:bookmarkStart w:id="13" w:name="_Toc6230021"/>
      <w:r>
        <w:lastRenderedPageBreak/>
        <w:t>Architektura systému</w:t>
      </w:r>
      <w:bookmarkEnd w:id="13"/>
      <w:r w:rsidR="001A7C99">
        <w:t xml:space="preserve"> </w:t>
      </w:r>
    </w:p>
    <w:p w14:paraId="0D723F34" w14:textId="77777777" w:rsidR="00607A9D" w:rsidRDefault="0062616B" w:rsidP="0062616B">
      <w:pPr>
        <w:pStyle w:val="Odstavecseseznamem"/>
        <w:numPr>
          <w:ilvl w:val="0"/>
          <w:numId w:val="8"/>
        </w:numPr>
      </w:pPr>
      <w:r>
        <w:t xml:space="preserve">Členění na moduly a subsystémy, lze využít model komponent, diagram nasazení apod. </w:t>
      </w:r>
    </w:p>
    <w:p w14:paraId="72EF6376" w14:textId="77777777" w:rsidR="00CF1F59" w:rsidRDefault="00CF1F59" w:rsidP="00EA4A08">
      <w:pPr>
        <w:pStyle w:val="Nadpis2"/>
        <w:numPr>
          <w:ilvl w:val="0"/>
          <w:numId w:val="0"/>
        </w:numPr>
        <w:ind w:left="792"/>
      </w:pPr>
    </w:p>
    <w:p w14:paraId="64C7A132" w14:textId="77777777" w:rsidR="00CF1F59" w:rsidRDefault="00CF1F59" w:rsidP="00CF1F59">
      <w:pPr>
        <w:pStyle w:val="Nadpis2"/>
      </w:pPr>
      <w:bookmarkStart w:id="14" w:name="_Toc6230022"/>
      <w:r>
        <w:t>Model tříd</w:t>
      </w:r>
      <w:bookmarkEnd w:id="14"/>
    </w:p>
    <w:p w14:paraId="597FFAC4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statické struktury systému. </w:t>
      </w:r>
    </w:p>
    <w:p w14:paraId="1DC417DB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Zachycení abstrakce objektů a jejich základní charakteristiky. </w:t>
      </w:r>
    </w:p>
    <w:p w14:paraId="06D4008F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Softwarové třídy (rozdíl oproti doménovému modelu).</w:t>
      </w:r>
    </w:p>
    <w:p w14:paraId="0E2612D1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>Model tříd z EA.</w:t>
      </w:r>
    </w:p>
    <w:p w14:paraId="65AC9D7C" w14:textId="77777777" w:rsidR="00CF1F59" w:rsidRDefault="00CF1F59" w:rsidP="00CF1F59">
      <w:pPr>
        <w:pStyle w:val="Odstavecseseznamem"/>
        <w:numPr>
          <w:ilvl w:val="0"/>
          <w:numId w:val="8"/>
        </w:numPr>
      </w:pPr>
      <w:r>
        <w:t xml:space="preserve">Slovní popis – charakteristika třídy. </w:t>
      </w:r>
    </w:p>
    <w:p w14:paraId="2A229BC7" w14:textId="77777777" w:rsidR="00E96309" w:rsidRDefault="009E7B09" w:rsidP="00E96309">
      <w:pPr>
        <w:pStyle w:val="Odstavecseseznamem"/>
        <w:numPr>
          <w:ilvl w:val="0"/>
          <w:numId w:val="8"/>
        </w:numPr>
      </w:pPr>
      <w:r>
        <w:t xml:space="preserve">Názvy tříd, typy asociací, násobnost, směrovost a další prvky musí být využity. </w:t>
      </w:r>
    </w:p>
    <w:p w14:paraId="0CBEF331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 xml:space="preserve">Používat velbloudí písmo, názvy tříd v jednotném čísle, pojmenovávat asociace. </w:t>
      </w:r>
    </w:p>
    <w:p w14:paraId="148466BC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zodpovědnosti tříd.</w:t>
      </w:r>
    </w:p>
    <w:p w14:paraId="3665FC29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atributy a jejich smysl.</w:t>
      </w:r>
    </w:p>
    <w:p w14:paraId="01877DC6" w14:textId="77777777" w:rsidR="00E96309" w:rsidRDefault="00E96309" w:rsidP="00E96309">
      <w:pPr>
        <w:pStyle w:val="Odstavecseseznamem"/>
        <w:numPr>
          <w:ilvl w:val="0"/>
          <w:numId w:val="3"/>
        </w:numPr>
      </w:pPr>
      <w:r>
        <w:t>Popsat operace a jejich smysl.</w:t>
      </w:r>
    </w:p>
    <w:p w14:paraId="45F0D658" w14:textId="77777777" w:rsidR="009E7B09" w:rsidRDefault="009E7B09" w:rsidP="00C04733"/>
    <w:p w14:paraId="435BB766" w14:textId="77777777" w:rsidR="00E96309" w:rsidRDefault="00E96309" w:rsidP="00E96309">
      <w:pPr>
        <w:pStyle w:val="Nadpis2"/>
      </w:pPr>
      <w:bookmarkStart w:id="15" w:name="_Toc6230023"/>
      <w:r>
        <w:t>Datový model</w:t>
      </w:r>
      <w:bookmarkEnd w:id="15"/>
    </w:p>
    <w:p w14:paraId="3097A9A9" w14:textId="77777777" w:rsidR="00E96309" w:rsidRDefault="00E96309" w:rsidP="00E96309">
      <w:pPr>
        <w:pStyle w:val="Odstavecseseznamem"/>
        <w:numPr>
          <w:ilvl w:val="0"/>
          <w:numId w:val="10"/>
        </w:numPr>
      </w:pPr>
      <w:r>
        <w:t>ERD</w:t>
      </w:r>
    </w:p>
    <w:p w14:paraId="4554778F" w14:textId="77777777" w:rsidR="00E96309" w:rsidRDefault="00E96309" w:rsidP="00E96309">
      <w:pPr>
        <w:pStyle w:val="Odstavecseseznamem"/>
        <w:numPr>
          <w:ilvl w:val="0"/>
          <w:numId w:val="10"/>
        </w:numPr>
      </w:pPr>
      <w:r>
        <w:t>Logický datový model</w:t>
      </w:r>
    </w:p>
    <w:p w14:paraId="4EE85134" w14:textId="77777777" w:rsidR="000B1953" w:rsidRDefault="000B1953" w:rsidP="000B1953">
      <w:pPr>
        <w:pStyle w:val="Odstavecseseznamem"/>
        <w:keepNext/>
        <w:jc w:val="center"/>
      </w:pPr>
      <w:r>
        <w:rPr>
          <w:noProof/>
        </w:rPr>
        <w:drawing>
          <wp:inline distT="0" distB="0" distL="0" distR="0" wp14:anchorId="12415B28" wp14:editId="33C01CC4">
            <wp:extent cx="5253990" cy="4381211"/>
            <wp:effectExtent l="57150" t="0" r="60960" b="114935"/>
            <wp:docPr id="617979227" name="Obrázek 1" descr="Obsah obrázku diagram, kresba, skica, řada/pruh&#10;&#10;Popis byl vytvořen automatick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7979227" name="Obrázek 1" descr="Obsah obrázku diagram, kresba, skica, řada/pruh&#10;&#10;Popis byl vytvořen automaticky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1837" cy="4396093"/>
                    </a:xfrm>
                    <a:prstGeom prst="rect">
                      <a:avLst/>
                    </a:prstGeom>
                    <a:effectLst>
                      <a:outerShdw blurRad="50800" dist="50800" dir="5400000" algn="ctr" rotWithShape="0">
                        <a:srgbClr val="000000">
                          <a:alpha val="48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09FD158" w14:textId="34201426" w:rsidR="000B1953" w:rsidRDefault="000B1953" w:rsidP="000B1953">
      <w:pPr>
        <w:pStyle w:val="Titulek"/>
        <w:jc w:val="center"/>
      </w:pPr>
      <w:r>
        <w:t xml:space="preserve">Obrázek </w:t>
      </w:r>
      <w:r>
        <w:fldChar w:fldCharType="begin"/>
      </w:r>
      <w:r>
        <w:instrText xml:space="preserve"> SEQ Obrázek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>. Popis datového modelu systému</w:t>
      </w:r>
    </w:p>
    <w:p w14:paraId="547B8782" w14:textId="77777777" w:rsidR="00E96309" w:rsidRDefault="00E96309" w:rsidP="00E96309">
      <w:pPr>
        <w:pStyle w:val="Odstavecseseznamem"/>
        <w:numPr>
          <w:ilvl w:val="0"/>
          <w:numId w:val="10"/>
        </w:numPr>
      </w:pPr>
      <w:r>
        <w:t xml:space="preserve">Popis entit, datové typy, význam. </w:t>
      </w:r>
    </w:p>
    <w:p w14:paraId="220A68E9" w14:textId="77777777" w:rsidR="001121A6" w:rsidRDefault="001121A6" w:rsidP="001121A6"/>
    <w:p w14:paraId="04676E97" w14:textId="77777777" w:rsidR="001121A6" w:rsidRDefault="001121A6" w:rsidP="001121A6">
      <w:pPr>
        <w:pStyle w:val="Nadpis2"/>
      </w:pPr>
      <w:bookmarkStart w:id="16" w:name="_Toc6230024"/>
      <w:r>
        <w:t>Realizace UC</w:t>
      </w:r>
      <w:bookmarkEnd w:id="16"/>
    </w:p>
    <w:p w14:paraId="0F0A5653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Sekvenční diagramy</w:t>
      </w:r>
    </w:p>
    <w:p w14:paraId="1A9E5BDC" w14:textId="77777777" w:rsidR="001121A6" w:rsidRDefault="001121A6" w:rsidP="001121A6">
      <w:pPr>
        <w:pStyle w:val="Odstavecseseznamem"/>
        <w:numPr>
          <w:ilvl w:val="0"/>
          <w:numId w:val="15"/>
        </w:numPr>
      </w:pPr>
      <w:r>
        <w:t>Vždy pro případ užití.</w:t>
      </w:r>
    </w:p>
    <w:p w14:paraId="4836D91E" w14:textId="77777777" w:rsidR="001121A6" w:rsidRDefault="001121A6" w:rsidP="00E07F6F"/>
    <w:p w14:paraId="7B3437B3" w14:textId="77777777" w:rsidR="001121A6" w:rsidRDefault="001121A6" w:rsidP="001121A6">
      <w:pPr>
        <w:pStyle w:val="Nadpis1"/>
      </w:pPr>
      <w:bookmarkStart w:id="17" w:name="_Toc6230025"/>
      <w:r>
        <w:lastRenderedPageBreak/>
        <w:t>Popis navržené aplikace</w:t>
      </w:r>
      <w:bookmarkEnd w:id="17"/>
    </w:p>
    <w:p w14:paraId="1D49CC22" w14:textId="77777777" w:rsidR="001121A6" w:rsidRDefault="00035195" w:rsidP="001121A6">
      <w:pPr>
        <w:pStyle w:val="Nadpis2"/>
      </w:pPr>
      <w:bookmarkStart w:id="18" w:name="_Toc6230026"/>
      <w:r>
        <w:t>Uživatelské rozhraní (</w:t>
      </w:r>
      <w:proofErr w:type="spellStart"/>
      <w:r>
        <w:t>w</w:t>
      </w:r>
      <w:r w:rsidR="001121A6">
        <w:t>ireframe</w:t>
      </w:r>
      <w:proofErr w:type="spellEnd"/>
      <w:r w:rsidR="001121A6">
        <w:t>) (Alternativa k programování)</w:t>
      </w:r>
      <w:bookmarkEnd w:id="18"/>
    </w:p>
    <w:p w14:paraId="332902CD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Posloupnost obrazovek.</w:t>
      </w:r>
    </w:p>
    <w:p w14:paraId="475D5321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>Drátěné modely pro UC (nemusí být všechny).</w:t>
      </w:r>
    </w:p>
    <w:p w14:paraId="624AFEF7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Využít je možné návrh v EA nebo </w:t>
      </w:r>
      <w:r w:rsidR="00035195">
        <w:t>jiném nástroji (</w:t>
      </w:r>
      <w:proofErr w:type="spellStart"/>
      <w:r w:rsidR="00035195">
        <w:t>Balsamiq</w:t>
      </w:r>
      <w:proofErr w:type="spellEnd"/>
      <w:r w:rsidR="00035195">
        <w:t xml:space="preserve"> aj.)</w:t>
      </w:r>
      <w:r>
        <w:t>.</w:t>
      </w:r>
    </w:p>
    <w:p w14:paraId="72242BBC" w14:textId="77777777" w:rsidR="001121A6" w:rsidRDefault="001121A6" w:rsidP="001121A6">
      <w:pPr>
        <w:pStyle w:val="Odstavecseseznamem"/>
        <w:numPr>
          <w:ilvl w:val="0"/>
          <w:numId w:val="13"/>
        </w:numPr>
      </w:pPr>
      <w:r>
        <w:t xml:space="preserve">Základní koncept UI. </w:t>
      </w:r>
    </w:p>
    <w:p w14:paraId="70AEBB9D" w14:textId="77777777" w:rsidR="001121A6" w:rsidRDefault="001121A6" w:rsidP="00E07F6F"/>
    <w:p w14:paraId="7A605AA9" w14:textId="77777777" w:rsidR="00E07F6F" w:rsidRDefault="00A426CE" w:rsidP="001121A6">
      <w:pPr>
        <w:pStyle w:val="Nadpis2"/>
      </w:pPr>
      <w:bookmarkStart w:id="19" w:name="_Toc6230027"/>
      <w:r>
        <w:t>Popis aplikace</w:t>
      </w:r>
      <w:r w:rsidR="00A00F1F">
        <w:t xml:space="preserve"> (</w:t>
      </w:r>
      <w:r w:rsidR="00D02E5F">
        <w:t>Alternativa k </w:t>
      </w:r>
      <w:proofErr w:type="spellStart"/>
      <w:r w:rsidR="00D02E5F">
        <w:t>wireframu</w:t>
      </w:r>
      <w:proofErr w:type="spellEnd"/>
      <w:r w:rsidR="00D02E5F">
        <w:t>)</w:t>
      </w:r>
      <w:bookmarkEnd w:id="19"/>
    </w:p>
    <w:p w14:paraId="5D83037F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í popis aplikace.</w:t>
      </w:r>
    </w:p>
    <w:p w14:paraId="062A13F4" w14:textId="77777777" w:rsidR="00A426CE" w:rsidRDefault="00A426CE" w:rsidP="00A426CE">
      <w:pPr>
        <w:pStyle w:val="Odstavecseseznamem"/>
        <w:numPr>
          <w:ilvl w:val="0"/>
          <w:numId w:val="17"/>
        </w:numPr>
      </w:pPr>
      <w:r>
        <w:t>Stručná uživatelská příručka.</w:t>
      </w:r>
    </w:p>
    <w:p w14:paraId="174C31F0" w14:textId="77777777" w:rsidR="001121A6" w:rsidRPr="00A426CE" w:rsidRDefault="001121A6" w:rsidP="001121A6"/>
    <w:sectPr w:rsidR="001121A6" w:rsidRPr="00A426CE" w:rsidSect="00F87517">
      <w:pgSz w:w="11900" w:h="16840"/>
      <w:pgMar w:top="1417" w:right="1417" w:bottom="1417" w:left="1417" w:header="708" w:footer="708" w:gutter="0"/>
      <w:pgNumType w:start="3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89A9CB" w14:textId="77777777" w:rsidR="00F87517" w:rsidRDefault="00F87517" w:rsidP="00C328FE">
      <w:r>
        <w:separator/>
      </w:r>
    </w:p>
  </w:endnote>
  <w:endnote w:type="continuationSeparator" w:id="0">
    <w:p w14:paraId="277641E5" w14:textId="77777777" w:rsidR="00F87517" w:rsidRDefault="00F87517" w:rsidP="00C328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-1673102776"/>
      <w:docPartObj>
        <w:docPartGallery w:val="Page Numbers (Bottom of Page)"/>
        <w:docPartUnique/>
      </w:docPartObj>
    </w:sdtPr>
    <w:sdtContent>
      <w:p w14:paraId="32DF17B4" w14:textId="77777777" w:rsidR="00C328FE" w:rsidRDefault="00C328FE" w:rsidP="006B760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end"/>
        </w:r>
      </w:p>
    </w:sdtContent>
  </w:sdt>
  <w:p w14:paraId="339D108F" w14:textId="77777777" w:rsidR="00C328FE" w:rsidRDefault="00C328FE" w:rsidP="00C328FE">
    <w:pPr>
      <w:pStyle w:val="Zpat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slostrnky"/>
      </w:rPr>
      <w:id w:val="1953901909"/>
      <w:docPartObj>
        <w:docPartGallery w:val="Page Numbers (Bottom of Page)"/>
        <w:docPartUnique/>
      </w:docPartObj>
    </w:sdtPr>
    <w:sdtContent>
      <w:p w14:paraId="77789B7E" w14:textId="77777777" w:rsidR="006B760C" w:rsidRDefault="006B760C" w:rsidP="00E2333C">
        <w:pPr>
          <w:pStyle w:val="Zpat"/>
          <w:framePr w:wrap="none" w:vAnchor="text" w:hAnchor="margin" w:xAlign="right" w:y="1"/>
          <w:rPr>
            <w:rStyle w:val="slostrnky"/>
          </w:rPr>
        </w:pPr>
        <w:r>
          <w:rPr>
            <w:rStyle w:val="slostrnky"/>
          </w:rPr>
          <w:fldChar w:fldCharType="begin"/>
        </w:r>
        <w:r>
          <w:rPr>
            <w:rStyle w:val="slostrnky"/>
          </w:rPr>
          <w:instrText xml:space="preserve"> PAGE </w:instrText>
        </w:r>
        <w:r>
          <w:rPr>
            <w:rStyle w:val="slostrnky"/>
          </w:rPr>
          <w:fldChar w:fldCharType="separate"/>
        </w:r>
        <w:r w:rsidR="00504CA7">
          <w:rPr>
            <w:rStyle w:val="slostrnky"/>
            <w:noProof/>
          </w:rPr>
          <w:t>4</w:t>
        </w:r>
        <w:r>
          <w:rPr>
            <w:rStyle w:val="slostrnky"/>
          </w:rPr>
          <w:fldChar w:fldCharType="end"/>
        </w:r>
      </w:p>
    </w:sdtContent>
  </w:sdt>
  <w:p w14:paraId="68F22A74" w14:textId="77777777" w:rsidR="00C328FE" w:rsidRDefault="00C328FE" w:rsidP="00C328FE">
    <w:pPr>
      <w:pStyle w:val="Zpat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5631FAF" w14:textId="77777777" w:rsidR="00F87517" w:rsidRDefault="00F87517" w:rsidP="00C328FE">
      <w:r>
        <w:separator/>
      </w:r>
    </w:p>
  </w:footnote>
  <w:footnote w:type="continuationSeparator" w:id="0">
    <w:p w14:paraId="0C13D1FF" w14:textId="77777777" w:rsidR="00F87517" w:rsidRDefault="00F87517" w:rsidP="00C328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B0ADB"/>
    <w:multiLevelType w:val="hybridMultilevel"/>
    <w:tmpl w:val="4BE4F56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881524"/>
    <w:multiLevelType w:val="hybridMultilevel"/>
    <w:tmpl w:val="61C67B9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7B5CDD"/>
    <w:multiLevelType w:val="hybridMultilevel"/>
    <w:tmpl w:val="96142CA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4C1C37"/>
    <w:multiLevelType w:val="hybridMultilevel"/>
    <w:tmpl w:val="2D5205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962110"/>
    <w:multiLevelType w:val="hybridMultilevel"/>
    <w:tmpl w:val="4ADC5BFC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472FEC"/>
    <w:multiLevelType w:val="hybridMultilevel"/>
    <w:tmpl w:val="6E46F1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DF3178"/>
    <w:multiLevelType w:val="hybridMultilevel"/>
    <w:tmpl w:val="20A4B11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F834B7"/>
    <w:multiLevelType w:val="hybridMultilevel"/>
    <w:tmpl w:val="28B6157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E30691"/>
    <w:multiLevelType w:val="hybridMultilevel"/>
    <w:tmpl w:val="33605D7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04146AF"/>
    <w:multiLevelType w:val="hybridMultilevel"/>
    <w:tmpl w:val="E41E07CE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09B0F76"/>
    <w:multiLevelType w:val="hybridMultilevel"/>
    <w:tmpl w:val="A79EFC3A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3652303"/>
    <w:multiLevelType w:val="hybridMultilevel"/>
    <w:tmpl w:val="CEF4213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A3737B4"/>
    <w:multiLevelType w:val="hybridMultilevel"/>
    <w:tmpl w:val="60D6597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4A45C3"/>
    <w:multiLevelType w:val="multilevel"/>
    <w:tmpl w:val="71765964"/>
    <w:lvl w:ilvl="0">
      <w:start w:val="1"/>
      <w:numFmt w:val="decimal"/>
      <w:pStyle w:val="Nadpis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Nadpis2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Nadpis3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4251A01"/>
    <w:multiLevelType w:val="hybridMultilevel"/>
    <w:tmpl w:val="FD9E27A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B9B791E"/>
    <w:multiLevelType w:val="hybridMultilevel"/>
    <w:tmpl w:val="6BB6B2E8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B0090D"/>
    <w:multiLevelType w:val="hybridMultilevel"/>
    <w:tmpl w:val="E5580DE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1817365">
    <w:abstractNumId w:val="9"/>
  </w:num>
  <w:num w:numId="2" w16cid:durableId="1929456553">
    <w:abstractNumId w:val="16"/>
  </w:num>
  <w:num w:numId="3" w16cid:durableId="571817681">
    <w:abstractNumId w:val="14"/>
  </w:num>
  <w:num w:numId="4" w16cid:durableId="119540219">
    <w:abstractNumId w:val="15"/>
  </w:num>
  <w:num w:numId="5" w16cid:durableId="564296473">
    <w:abstractNumId w:val="1"/>
  </w:num>
  <w:num w:numId="6" w16cid:durableId="1295255366">
    <w:abstractNumId w:val="4"/>
  </w:num>
  <w:num w:numId="7" w16cid:durableId="826359893">
    <w:abstractNumId w:val="10"/>
  </w:num>
  <w:num w:numId="8" w16cid:durableId="571082296">
    <w:abstractNumId w:val="3"/>
  </w:num>
  <w:num w:numId="9" w16cid:durableId="60098880">
    <w:abstractNumId w:val="0"/>
  </w:num>
  <w:num w:numId="10" w16cid:durableId="1565987433">
    <w:abstractNumId w:val="8"/>
  </w:num>
  <w:num w:numId="11" w16cid:durableId="594287993">
    <w:abstractNumId w:val="12"/>
  </w:num>
  <w:num w:numId="12" w16cid:durableId="2031561487">
    <w:abstractNumId w:val="6"/>
  </w:num>
  <w:num w:numId="13" w16cid:durableId="799686164">
    <w:abstractNumId w:val="7"/>
  </w:num>
  <w:num w:numId="14" w16cid:durableId="637612417">
    <w:abstractNumId w:val="13"/>
  </w:num>
  <w:num w:numId="15" w16cid:durableId="1757969384">
    <w:abstractNumId w:val="2"/>
  </w:num>
  <w:num w:numId="16" w16cid:durableId="58553009">
    <w:abstractNumId w:val="11"/>
  </w:num>
  <w:num w:numId="17" w16cid:durableId="49322908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QwMDY0MDYxMDczMzdV0lEKTi0uzszPAykwrAUAqtIduCwAAAA="/>
  </w:docVars>
  <w:rsids>
    <w:rsidRoot w:val="003228BB"/>
    <w:rsid w:val="00001A4F"/>
    <w:rsid w:val="00013611"/>
    <w:rsid w:val="00013F96"/>
    <w:rsid w:val="00035195"/>
    <w:rsid w:val="00067D07"/>
    <w:rsid w:val="000B1953"/>
    <w:rsid w:val="000B5A2E"/>
    <w:rsid w:val="000D238A"/>
    <w:rsid w:val="001121A6"/>
    <w:rsid w:val="00123FFE"/>
    <w:rsid w:val="00127480"/>
    <w:rsid w:val="00161F4A"/>
    <w:rsid w:val="001651B8"/>
    <w:rsid w:val="001800D0"/>
    <w:rsid w:val="0018341B"/>
    <w:rsid w:val="00183E2D"/>
    <w:rsid w:val="001860EE"/>
    <w:rsid w:val="00190345"/>
    <w:rsid w:val="001A7C99"/>
    <w:rsid w:val="001B77E4"/>
    <w:rsid w:val="001C0059"/>
    <w:rsid w:val="001C0FFE"/>
    <w:rsid w:val="001D0DA9"/>
    <w:rsid w:val="001F01C3"/>
    <w:rsid w:val="002019B5"/>
    <w:rsid w:val="00233B9E"/>
    <w:rsid w:val="00262256"/>
    <w:rsid w:val="002D24EC"/>
    <w:rsid w:val="00307454"/>
    <w:rsid w:val="00316A84"/>
    <w:rsid w:val="00321E9E"/>
    <w:rsid w:val="003228BB"/>
    <w:rsid w:val="003757AF"/>
    <w:rsid w:val="003801CA"/>
    <w:rsid w:val="0039298F"/>
    <w:rsid w:val="003B4954"/>
    <w:rsid w:val="003C0FF8"/>
    <w:rsid w:val="003C2910"/>
    <w:rsid w:val="003E0F29"/>
    <w:rsid w:val="003E4E93"/>
    <w:rsid w:val="00412138"/>
    <w:rsid w:val="00435EC1"/>
    <w:rsid w:val="00455C79"/>
    <w:rsid w:val="0046263C"/>
    <w:rsid w:val="004863A9"/>
    <w:rsid w:val="00496243"/>
    <w:rsid w:val="00497BD2"/>
    <w:rsid w:val="004A5BDF"/>
    <w:rsid w:val="004D45EC"/>
    <w:rsid w:val="004F0B65"/>
    <w:rsid w:val="004F717A"/>
    <w:rsid w:val="00504CA7"/>
    <w:rsid w:val="00562AF3"/>
    <w:rsid w:val="005A6824"/>
    <w:rsid w:val="005C360B"/>
    <w:rsid w:val="00607A9D"/>
    <w:rsid w:val="0062616B"/>
    <w:rsid w:val="00670D69"/>
    <w:rsid w:val="006B6F0D"/>
    <w:rsid w:val="006B760C"/>
    <w:rsid w:val="007078CF"/>
    <w:rsid w:val="00707F71"/>
    <w:rsid w:val="00722E02"/>
    <w:rsid w:val="007617EB"/>
    <w:rsid w:val="00780843"/>
    <w:rsid w:val="00784F5F"/>
    <w:rsid w:val="007C53B4"/>
    <w:rsid w:val="007F50BB"/>
    <w:rsid w:val="007F7486"/>
    <w:rsid w:val="008243EE"/>
    <w:rsid w:val="00830A59"/>
    <w:rsid w:val="00837C04"/>
    <w:rsid w:val="008749FC"/>
    <w:rsid w:val="008912D1"/>
    <w:rsid w:val="008A096C"/>
    <w:rsid w:val="008E35B6"/>
    <w:rsid w:val="00915412"/>
    <w:rsid w:val="00952746"/>
    <w:rsid w:val="00956954"/>
    <w:rsid w:val="00984BF2"/>
    <w:rsid w:val="0098792B"/>
    <w:rsid w:val="00995068"/>
    <w:rsid w:val="009A4387"/>
    <w:rsid w:val="009E7B09"/>
    <w:rsid w:val="009F0CDE"/>
    <w:rsid w:val="009F36FF"/>
    <w:rsid w:val="00A00F1F"/>
    <w:rsid w:val="00A0234F"/>
    <w:rsid w:val="00A131A3"/>
    <w:rsid w:val="00A155F0"/>
    <w:rsid w:val="00A3546E"/>
    <w:rsid w:val="00A426CE"/>
    <w:rsid w:val="00A6458D"/>
    <w:rsid w:val="00A96A33"/>
    <w:rsid w:val="00AC3A5A"/>
    <w:rsid w:val="00AF286F"/>
    <w:rsid w:val="00B14694"/>
    <w:rsid w:val="00B822B3"/>
    <w:rsid w:val="00BD2ED3"/>
    <w:rsid w:val="00C04733"/>
    <w:rsid w:val="00C3269D"/>
    <w:rsid w:val="00C328FE"/>
    <w:rsid w:val="00C365A3"/>
    <w:rsid w:val="00C40DE2"/>
    <w:rsid w:val="00C66497"/>
    <w:rsid w:val="00C73933"/>
    <w:rsid w:val="00C9187C"/>
    <w:rsid w:val="00CB77D0"/>
    <w:rsid w:val="00CD5442"/>
    <w:rsid w:val="00CF1F59"/>
    <w:rsid w:val="00CF338D"/>
    <w:rsid w:val="00D02E5F"/>
    <w:rsid w:val="00D17C2E"/>
    <w:rsid w:val="00D25DE3"/>
    <w:rsid w:val="00D56638"/>
    <w:rsid w:val="00DB7F19"/>
    <w:rsid w:val="00E07F6F"/>
    <w:rsid w:val="00E148BE"/>
    <w:rsid w:val="00E162EC"/>
    <w:rsid w:val="00E325DA"/>
    <w:rsid w:val="00E467BE"/>
    <w:rsid w:val="00E75152"/>
    <w:rsid w:val="00E96309"/>
    <w:rsid w:val="00EA4A08"/>
    <w:rsid w:val="00F24CA9"/>
    <w:rsid w:val="00F87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B59AFC6"/>
  <w15:chartTrackingRefBased/>
  <w15:docId w15:val="{DCF8269E-C86B-DB42-B569-8CD01276F0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Normln"/>
    <w:link w:val="Nadpis1Char"/>
    <w:uiPriority w:val="9"/>
    <w:qFormat/>
    <w:rsid w:val="003757AF"/>
    <w:pPr>
      <w:keepNext/>
      <w:keepLines/>
      <w:pageBreakBefore/>
      <w:numPr>
        <w:numId w:val="14"/>
      </w:numPr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784F5F"/>
    <w:pPr>
      <w:keepNext/>
      <w:keepLines/>
      <w:numPr>
        <w:ilvl w:val="1"/>
        <w:numId w:val="14"/>
      </w:numPr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adpis3">
    <w:name w:val="heading 3"/>
    <w:basedOn w:val="Normln"/>
    <w:next w:val="Normln"/>
    <w:link w:val="Nadpis3Char"/>
    <w:uiPriority w:val="9"/>
    <w:semiHidden/>
    <w:unhideWhenUsed/>
    <w:qFormat/>
    <w:rsid w:val="00D17C2E"/>
    <w:pPr>
      <w:keepNext/>
      <w:keepLines/>
      <w:numPr>
        <w:ilvl w:val="2"/>
        <w:numId w:val="14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Nadpis4">
    <w:name w:val="heading 4"/>
    <w:basedOn w:val="Normln"/>
    <w:next w:val="Normln"/>
    <w:link w:val="Nadpis4Char"/>
    <w:uiPriority w:val="9"/>
    <w:semiHidden/>
    <w:unhideWhenUsed/>
    <w:qFormat/>
    <w:rsid w:val="006B760C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3757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Mkatabulky">
    <w:name w:val="Table Grid"/>
    <w:basedOn w:val="Normlntabulka"/>
    <w:uiPriority w:val="59"/>
    <w:rsid w:val="003228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ulkasmkou4zvraznn1">
    <w:name w:val="Grid Table 4 Accent 1"/>
    <w:basedOn w:val="Normlntabulka"/>
    <w:uiPriority w:val="49"/>
    <w:rsid w:val="003228BB"/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Nadpis2Char">
    <w:name w:val="Nadpis 2 Char"/>
    <w:basedOn w:val="Standardnpsmoodstavce"/>
    <w:link w:val="Nadpis2"/>
    <w:uiPriority w:val="9"/>
    <w:rsid w:val="00784F5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784F5F"/>
    <w:pPr>
      <w:ind w:left="720"/>
      <w:contextualSpacing/>
    </w:pPr>
  </w:style>
  <w:style w:type="paragraph" w:styleId="Titulek">
    <w:name w:val="caption"/>
    <w:basedOn w:val="Normln"/>
    <w:next w:val="Normln"/>
    <w:uiPriority w:val="35"/>
    <w:unhideWhenUsed/>
    <w:qFormat/>
    <w:rsid w:val="00707F71"/>
    <w:pPr>
      <w:spacing w:after="200"/>
    </w:pPr>
    <w:rPr>
      <w:i/>
      <w:iCs/>
      <w:color w:val="44546A" w:themeColor="text2"/>
      <w:sz w:val="18"/>
      <w:szCs w:val="18"/>
    </w:rPr>
  </w:style>
  <w:style w:type="paragraph" w:styleId="Obsah1">
    <w:name w:val="toc 1"/>
    <w:basedOn w:val="Normln"/>
    <w:next w:val="Normln"/>
    <w:autoRedefine/>
    <w:uiPriority w:val="39"/>
    <w:unhideWhenUsed/>
    <w:rsid w:val="003801CA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3801CA"/>
    <w:pPr>
      <w:spacing w:after="100"/>
      <w:ind w:left="240"/>
    </w:pPr>
  </w:style>
  <w:style w:type="character" w:styleId="Hypertextovodkaz">
    <w:name w:val="Hyperlink"/>
    <w:basedOn w:val="Standardnpsmoodstavce"/>
    <w:uiPriority w:val="99"/>
    <w:unhideWhenUsed/>
    <w:rsid w:val="003801CA"/>
    <w:rPr>
      <w:color w:val="0563C1" w:themeColor="hyperlink"/>
      <w:u w:val="single"/>
    </w:rPr>
  </w:style>
  <w:style w:type="paragraph" w:styleId="Zhlav">
    <w:name w:val="header"/>
    <w:basedOn w:val="Normln"/>
    <w:link w:val="Zhlav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C328FE"/>
  </w:style>
  <w:style w:type="paragraph" w:styleId="Zpat">
    <w:name w:val="footer"/>
    <w:basedOn w:val="Normln"/>
    <w:link w:val="ZpatChar"/>
    <w:uiPriority w:val="99"/>
    <w:unhideWhenUsed/>
    <w:rsid w:val="00C328FE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C328FE"/>
  </w:style>
  <w:style w:type="character" w:styleId="slostrnky">
    <w:name w:val="page number"/>
    <w:basedOn w:val="Standardnpsmoodstavce"/>
    <w:uiPriority w:val="99"/>
    <w:semiHidden/>
    <w:unhideWhenUsed/>
    <w:rsid w:val="00C328FE"/>
  </w:style>
  <w:style w:type="character" w:customStyle="1" w:styleId="Nadpis3Char">
    <w:name w:val="Nadpis 3 Char"/>
    <w:basedOn w:val="Standardnpsmoodstavce"/>
    <w:link w:val="Nadpis3"/>
    <w:uiPriority w:val="9"/>
    <w:semiHidden/>
    <w:rsid w:val="00D17C2E"/>
    <w:rPr>
      <w:rFonts w:asciiTheme="majorHAnsi" w:eastAsiaTheme="majorEastAsia" w:hAnsiTheme="majorHAnsi" w:cstheme="majorBidi"/>
      <w:color w:val="1F3763" w:themeColor="accent1" w:themeShade="7F"/>
    </w:rPr>
  </w:style>
  <w:style w:type="paragraph" w:customStyle="1" w:styleId="NadpisBezObsahu">
    <w:name w:val="NadpisBezObsahu"/>
    <w:qFormat/>
    <w:rsid w:val="006B760C"/>
    <w:pPr>
      <w:ind w:left="360" w:hanging="360"/>
    </w:pPr>
    <w:rPr>
      <w:rFonts w:ascii="Calibri" w:eastAsiaTheme="majorEastAsia" w:hAnsi="Calibri" w:cs="Calibri"/>
      <w:color w:val="2F5496" w:themeColor="accent1" w:themeShade="BF"/>
      <w:sz w:val="32"/>
      <w:szCs w:val="32"/>
    </w:rPr>
  </w:style>
  <w:style w:type="character" w:customStyle="1" w:styleId="Nadpis4Char">
    <w:name w:val="Nadpis 4 Char"/>
    <w:basedOn w:val="Standardnpsmoodstavce"/>
    <w:link w:val="Nadpis4"/>
    <w:uiPriority w:val="9"/>
    <w:semiHidden/>
    <w:rsid w:val="006B760C"/>
    <w:rPr>
      <w:rFonts w:asciiTheme="majorHAnsi" w:eastAsiaTheme="majorEastAsia" w:hAnsiTheme="majorHAnsi" w:cstheme="majorBidi"/>
      <w:i/>
      <w:iCs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18753BB6-CB1F-4C63-BB6B-FDA4F7F0655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0</TotalTime>
  <Pages>9</Pages>
  <Words>952</Words>
  <Characters>5623</Characters>
  <Application>Microsoft Office Word</Application>
  <DocSecurity>0</DocSecurity>
  <Lines>46</Lines>
  <Paragraphs>1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ek Silhavy</dc:creator>
  <cp:keywords/>
  <dc:description/>
  <cp:lastModifiedBy>Patrik Pacák</cp:lastModifiedBy>
  <cp:revision>48</cp:revision>
  <dcterms:created xsi:type="dcterms:W3CDTF">2019-01-24T09:36:00Z</dcterms:created>
  <dcterms:modified xsi:type="dcterms:W3CDTF">2024-04-12T12:35:00Z</dcterms:modified>
</cp:coreProperties>
</file>